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2275" w:rsidRPr="00AB2DD8" w:rsidRDefault="00122275" w:rsidP="00122275">
      <w:pPr>
        <w:jc w:val="center"/>
        <w:rPr>
          <w:b/>
          <w:sz w:val="22"/>
        </w:rPr>
      </w:pPr>
      <w:r w:rsidRPr="00AB2DD8">
        <w:rPr>
          <w:b/>
          <w:sz w:val="22"/>
        </w:rPr>
        <w:t>Syllabus for LLM, RAG</w:t>
      </w:r>
      <w:r w:rsidR="00A92696">
        <w:rPr>
          <w:b/>
          <w:sz w:val="22"/>
        </w:rPr>
        <w:t>,</w:t>
      </w:r>
      <w:r w:rsidRPr="00AB2DD8">
        <w:rPr>
          <w:b/>
          <w:sz w:val="22"/>
        </w:rPr>
        <w:t xml:space="preserve"> </w:t>
      </w:r>
      <w:r w:rsidR="00E327FB">
        <w:rPr>
          <w:b/>
          <w:sz w:val="22"/>
        </w:rPr>
        <w:t>AI</w:t>
      </w:r>
      <w:r w:rsidR="009D41E9">
        <w:rPr>
          <w:b/>
          <w:sz w:val="22"/>
        </w:rPr>
        <w:t>-</w:t>
      </w:r>
      <w:r w:rsidRPr="00AB2DD8">
        <w:rPr>
          <w:b/>
          <w:sz w:val="22"/>
        </w:rPr>
        <w:t>Agent principle and development</w:t>
      </w:r>
    </w:p>
    <w:p w:rsidR="00122275" w:rsidRPr="00122275" w:rsidRDefault="00122275">
      <w:r>
        <w:t>Theory 40%. Practice 45%. Project 15% with Evalution</w:t>
      </w:r>
      <w:r w:rsidR="00F95CD7">
        <w:t>(</w:t>
      </w:r>
      <w:r w:rsidR="0073075B">
        <w:t>Quiz</w:t>
      </w:r>
      <w:r w:rsidR="00F95CD7">
        <w:t xml:space="preserve"> 20%, Report 30%, Project 50%)</w:t>
      </w:r>
      <w:r w:rsidR="00526156">
        <w:t>.</w:t>
      </w:r>
      <w:r w:rsidR="00E44727">
        <w:t xml:space="preserve"> </w:t>
      </w:r>
      <w:r w:rsidR="00042ABA">
        <w:t xml:space="preserve">9:00-18:00 </w:t>
      </w:r>
    </w:p>
    <w:tbl>
      <w:tblPr>
        <w:tblStyle w:val="10"/>
        <w:tblW w:w="14310" w:type="dxa"/>
        <w:tblLook w:val="04A0" w:firstRow="1" w:lastRow="0" w:firstColumn="1" w:lastColumn="0" w:noHBand="0" w:noVBand="1"/>
      </w:tblPr>
      <w:tblGrid>
        <w:gridCol w:w="536"/>
        <w:gridCol w:w="1176"/>
        <w:gridCol w:w="1496"/>
        <w:gridCol w:w="457"/>
        <w:gridCol w:w="512"/>
        <w:gridCol w:w="4002"/>
        <w:gridCol w:w="4974"/>
        <w:gridCol w:w="1157"/>
      </w:tblGrid>
      <w:tr w:rsidR="00D00B28" w:rsidRPr="00870007" w:rsidTr="006678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횟수</w:t>
            </w:r>
          </w:p>
        </w:tc>
        <w:tc>
          <w:tcPr>
            <w:tcW w:w="1176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주제</w:t>
            </w:r>
          </w:p>
        </w:tc>
        <w:tc>
          <w:tcPr>
            <w:tcW w:w="1496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소주제</w:t>
            </w:r>
          </w:p>
        </w:tc>
        <w:tc>
          <w:tcPr>
            <w:tcW w:w="457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ID</w:t>
            </w:r>
          </w:p>
        </w:tc>
        <w:tc>
          <w:tcPr>
            <w:tcW w:w="512" w:type="dxa"/>
            <w:shd w:val="clear" w:color="auto" w:fill="FFC000"/>
          </w:tcPr>
          <w:p w:rsidR="00D00B28" w:rsidRPr="00870007" w:rsidRDefault="00967F30" w:rsidP="00D00B28">
            <w:pPr>
              <w:widowControl/>
              <w:wordWrap/>
              <w:autoSpaceDE/>
              <w:autoSpaceDN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</w:t>
            </w:r>
          </w:p>
        </w:tc>
        <w:tc>
          <w:tcPr>
            <w:tcW w:w="4002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학습 및 실습 자료</w:t>
            </w:r>
          </w:p>
        </w:tc>
        <w:tc>
          <w:tcPr>
            <w:tcW w:w="4974" w:type="dxa"/>
            <w:shd w:val="clear" w:color="auto" w:fill="FFC000"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레퍼런스</w:t>
            </w:r>
            <w:r w:rsidR="00965830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및 설명</w:t>
            </w:r>
          </w:p>
        </w:tc>
        <w:tc>
          <w:tcPr>
            <w:tcW w:w="1157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비고</w:t>
            </w:r>
          </w:p>
        </w:tc>
      </w:tr>
      <w:tr w:rsidR="00D00B28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1회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  <w:hideMark/>
          </w:tcPr>
          <w:p w:rsidR="001E3C98" w:rsidRDefault="001A7E72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목적주제</w:t>
            </w:r>
            <w:r w:rsidR="001E3C98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설명</w:t>
            </w:r>
          </w:p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개발환경준비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  <w:hideMark/>
          </w:tcPr>
          <w:p w:rsidR="00D00B28" w:rsidRPr="00870007" w:rsidRDefault="00846412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B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oot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D1</w:t>
            </w:r>
          </w:p>
        </w:tc>
        <w:tc>
          <w:tcPr>
            <w:tcW w:w="512" w:type="dxa"/>
            <w:shd w:val="clear" w:color="auto" w:fill="E2EFD9" w:themeFill="accent6" w:themeFillTint="33"/>
          </w:tcPr>
          <w:p w:rsidR="00D00B28" w:rsidRPr="00D00B28" w:rsidRDefault="0019579A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shd w:val="clear" w:color="auto" w:fill="E2EFD9" w:themeFill="accent6" w:themeFillTint="33"/>
            <w:noWrap/>
            <w:hideMark/>
          </w:tcPr>
          <w:p w:rsidR="00D00B28" w:rsidRPr="00870007" w:rsidRDefault="00AE31FB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8" w:history="1">
              <w:r w:rsidR="00D00B28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LM-RAG-Agent-Tutorial</w:t>
              </w:r>
            </w:hyperlink>
          </w:p>
        </w:tc>
        <w:tc>
          <w:tcPr>
            <w:tcW w:w="4974" w:type="dxa"/>
            <w:shd w:val="clear" w:color="auto" w:fill="E2EFD9" w:themeFill="accent6" w:themeFillTint="33"/>
          </w:tcPr>
          <w:p w:rsidR="00846412" w:rsidRDefault="00846412" w:rsidP="00846412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각자 소개.</w:t>
            </w:r>
            <w:r w:rsidR="003F26BE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목적</w:t>
            </w:r>
            <w:r w:rsidR="003F26BE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및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주제설명</w:t>
            </w:r>
          </w:p>
          <w:p w:rsidR="003F26BE" w:rsidRDefault="003F26BE" w:rsidP="00846412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프로젝트 및 과제 설명.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 w:rsidR="004D7096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프로젝트 진행 방식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설명.</w:t>
            </w:r>
          </w:p>
          <w:p w:rsidR="00D00B28" w:rsidRPr="00870007" w:rsidRDefault="00846412" w:rsidP="00846412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향후</w:t>
            </w:r>
            <w:r w:rsidR="003F26BE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절차.</w:t>
            </w:r>
            <w:r w:rsidR="003F26BE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개발환경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설명</w:t>
            </w:r>
            <w:r w:rsidR="00030C9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.</w:t>
            </w:r>
          </w:p>
        </w:tc>
        <w:tc>
          <w:tcPr>
            <w:tcW w:w="1157" w:type="dxa"/>
            <w:shd w:val="clear" w:color="auto" w:fill="E2EFD9" w:themeFill="accent6" w:themeFillTint="33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오후 작업환경 확인 준비</w:t>
            </w:r>
          </w:p>
        </w:tc>
      </w:tr>
      <w:tr w:rsidR="00D00B28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트랜스포머</w:t>
            </w:r>
          </w:p>
        </w:tc>
        <w:tc>
          <w:tcPr>
            <w:tcW w:w="149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인코더</w:t>
            </w:r>
          </w:p>
        </w:tc>
        <w:tc>
          <w:tcPr>
            <w:tcW w:w="457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1</w:t>
            </w:r>
          </w:p>
        </w:tc>
        <w:tc>
          <w:tcPr>
            <w:tcW w:w="512" w:type="dxa"/>
          </w:tcPr>
          <w:p w:rsidR="00D00B28" w:rsidRPr="00D00B28" w:rsidRDefault="0019579A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D00B28" w:rsidRPr="00870007" w:rsidRDefault="00AE31FB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9" w:history="1">
              <w:r w:rsidR="00D00B28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트랜스포머 인코더 핵심 코드 구현을 통한 동작 메커니즘 이해</w:t>
              </w:r>
            </w:hyperlink>
          </w:p>
        </w:tc>
        <w:tc>
          <w:tcPr>
            <w:tcW w:w="4974" w:type="dxa"/>
          </w:tcPr>
          <w:p w:rsidR="0045440C" w:rsidRPr="0045440C" w:rsidRDefault="0045440C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45440C">
              <w:rPr>
                <w:rFonts w:hint="eastAsia"/>
                <w:sz w:val="16"/>
              </w:rPr>
              <w:t>개념 소개(</w:t>
            </w:r>
            <w:r w:rsidRPr="0045440C">
              <w:rPr>
                <w:sz w:val="16"/>
              </w:rPr>
              <w:t>PPT)</w:t>
            </w:r>
          </w:p>
          <w:p w:rsidR="00D00B28" w:rsidRPr="00870007" w:rsidRDefault="00AE31FB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hyperlink r:id="rId10" w:history="1">
              <w:r w:rsidR="0045440C" w:rsidRPr="000B31BC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pytorch.org/tutorials</w:t>
              </w:r>
            </w:hyperlink>
            <w:r w:rsidR="00F5190A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</w:p>
        </w:tc>
        <w:tc>
          <w:tcPr>
            <w:tcW w:w="1157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오후 이론 및 일부 실습</w:t>
            </w:r>
          </w:p>
        </w:tc>
      </w:tr>
      <w:tr w:rsidR="00D00B28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디코더</w:t>
            </w:r>
          </w:p>
        </w:tc>
        <w:tc>
          <w:tcPr>
            <w:tcW w:w="457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2</w:t>
            </w:r>
          </w:p>
        </w:tc>
        <w:tc>
          <w:tcPr>
            <w:tcW w:w="512" w:type="dxa"/>
          </w:tcPr>
          <w:p w:rsidR="00D00B28" w:rsidRPr="00D00B28" w:rsidRDefault="00307901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A44A14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D00B28" w:rsidRPr="00870007" w:rsidRDefault="00AE31FB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1" w:history="1">
              <w:r w:rsidR="00D00B28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트랜스포머 디코더 핵심 코드 구현을 통한 동작 메커니즘 이해</w:t>
              </w:r>
            </w:hyperlink>
          </w:p>
        </w:tc>
        <w:tc>
          <w:tcPr>
            <w:tcW w:w="4974" w:type="dxa"/>
          </w:tcPr>
          <w:p w:rsidR="00D00B28" w:rsidRDefault="00AE31FB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2" w:history="1">
              <w:r w:rsidR="00D00B28" w:rsidRPr="009E7094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github.com/pytorch/pytorch</w:t>
              </w:r>
            </w:hyperlink>
          </w:p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9F2087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  <w:t>/blob/main/torch/nn/modules/transformer.py</w:t>
            </w:r>
          </w:p>
        </w:tc>
        <w:tc>
          <w:tcPr>
            <w:tcW w:w="1157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D00B28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LAMA</w:t>
            </w:r>
          </w:p>
        </w:tc>
        <w:tc>
          <w:tcPr>
            <w:tcW w:w="457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3</w:t>
            </w:r>
          </w:p>
        </w:tc>
        <w:tc>
          <w:tcPr>
            <w:tcW w:w="512" w:type="dxa"/>
          </w:tcPr>
          <w:p w:rsidR="00D00B28" w:rsidRPr="00D00B28" w:rsidRDefault="00307901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A44A14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D00B28" w:rsidRPr="00870007" w:rsidRDefault="00AE31FB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3" w:history="1">
              <w:r w:rsidR="00D00B28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오픈소스 기반 LLAMA 논문 분석 및 기술 요약</w:t>
              </w:r>
            </w:hyperlink>
          </w:p>
        </w:tc>
        <w:tc>
          <w:tcPr>
            <w:tcW w:w="4974" w:type="dxa"/>
          </w:tcPr>
          <w:p w:rsidR="00D00B28" w:rsidRPr="00870007" w:rsidRDefault="00AE31FB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4" w:history="1">
              <w:r w:rsidR="0045440C" w:rsidRPr="000B31BC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github.com/rania-hossam/LLAMA_FROM_SCRATCH_PYTORCH/tree/master/pytorch-llama-main</w:t>
              </w:r>
            </w:hyperlink>
          </w:p>
        </w:tc>
        <w:tc>
          <w:tcPr>
            <w:tcW w:w="1157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91030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시계열예측</w:t>
            </w:r>
          </w:p>
        </w:tc>
        <w:tc>
          <w:tcPr>
            <w:tcW w:w="457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</w:t>
            </w:r>
            <w:r w:rsidR="00B93879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</w:p>
        </w:tc>
        <w:tc>
          <w:tcPr>
            <w:tcW w:w="512" w:type="dxa"/>
          </w:tcPr>
          <w:p w:rsidR="00691030" w:rsidRPr="00D00B28" w:rsidRDefault="00307901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691030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691030" w:rsidRPr="00870007" w:rsidRDefault="00AE31FB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5" w:history="1">
              <w:r w:rsidR="00691030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시계열 데이터 예측을 위한 트랜스포머 모델 개발</w:t>
              </w:r>
            </w:hyperlink>
          </w:p>
        </w:tc>
        <w:tc>
          <w:tcPr>
            <w:tcW w:w="4974" w:type="dxa"/>
          </w:tcPr>
          <w:p w:rsidR="00691030" w:rsidRPr="00FB5854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91030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퀴즈 및 과제</w:t>
            </w:r>
          </w:p>
        </w:tc>
        <w:tc>
          <w:tcPr>
            <w:tcW w:w="457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512" w:type="dxa"/>
          </w:tcPr>
          <w:p w:rsidR="00691030" w:rsidRDefault="001E3C98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691030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691030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74" w:type="dxa"/>
          </w:tcPr>
          <w:p w:rsidR="00691030" w:rsidRPr="00F879D9" w:rsidRDefault="00741B9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F879D9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과제 풀이 제출방법</w:t>
            </w:r>
          </w:p>
        </w:tc>
        <w:tc>
          <w:tcPr>
            <w:tcW w:w="1157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02731A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2회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</w:tcPr>
          <w:p w:rsidR="0002731A" w:rsidRPr="00870007" w:rsidRDefault="004B426E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토큰 </w:t>
            </w:r>
            <w:r w:rsidR="0002731A"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임베딩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토큰 임베딩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E1</w:t>
            </w:r>
          </w:p>
        </w:tc>
        <w:tc>
          <w:tcPr>
            <w:tcW w:w="512" w:type="dxa"/>
            <w:shd w:val="clear" w:color="auto" w:fill="E2EFD9" w:themeFill="accent6" w:themeFillTint="33"/>
          </w:tcPr>
          <w:p w:rsidR="0002731A" w:rsidRPr="00D00B28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shd w:val="clear" w:color="auto" w:fill="E2EFD9" w:themeFill="accent6" w:themeFillTint="33"/>
            <w:noWrap/>
          </w:tcPr>
          <w:p w:rsidR="0002731A" w:rsidRPr="00870007" w:rsidRDefault="00AE31FB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6" w:history="1">
              <w:r w:rsidR="0002731A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NLP</w:t>
              </w:r>
              <w:r w:rsidR="006437AE">
                <w:rPr>
                  <w:rFonts w:ascii="맑은 고딕" w:eastAsia="맑은 고딕" w:hAnsi="맑은 고딕" w:cs="굴림"/>
                  <w:color w:val="0563C1"/>
                  <w:kern w:val="0"/>
                  <w:sz w:val="16"/>
                  <w:szCs w:val="20"/>
                  <w:u w:val="single"/>
                </w:rPr>
                <w:t xml:space="preserve"> </w:t>
              </w:r>
              <w:r w:rsidR="0002731A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토큰, 임베딩 모델 파인튜닝</w:t>
              </w:r>
            </w:hyperlink>
          </w:p>
        </w:tc>
        <w:tc>
          <w:tcPr>
            <w:tcW w:w="4974" w:type="dxa"/>
            <w:shd w:val="clear" w:color="auto" w:fill="E2EFD9" w:themeFill="accent6" w:themeFillTint="33"/>
          </w:tcPr>
          <w:p w:rsidR="0002731A" w:rsidRPr="00FB5854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shd w:val="clear" w:color="auto" w:fill="E2EFD9" w:themeFill="accent6" w:themeFillTint="33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02731A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허깅페이스</w:t>
            </w:r>
          </w:p>
        </w:tc>
        <w:tc>
          <w:tcPr>
            <w:tcW w:w="457" w:type="dxa"/>
            <w:noWrap/>
          </w:tcPr>
          <w:p w:rsidR="0002731A" w:rsidRPr="00870007" w:rsidRDefault="00EB1428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E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02731A" w:rsidRPr="00D00B28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02731A" w:rsidRPr="00870007" w:rsidRDefault="00AE31FB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7" w:history="1">
              <w:r w:rsidR="0002731A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허깅페이스 라이브러리 사용법 총정리</w:t>
              </w:r>
            </w:hyperlink>
          </w:p>
        </w:tc>
        <w:tc>
          <w:tcPr>
            <w:tcW w:w="4974" w:type="dxa"/>
          </w:tcPr>
          <w:p w:rsidR="0002731A" w:rsidRPr="007777DF" w:rsidRDefault="004F0E6C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7777D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예.</w:t>
            </w:r>
            <w:r w:rsidRPr="007777DF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="00F9776A" w:rsidRPr="007777D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번역,</w:t>
            </w:r>
            <w:r w:rsidR="00F9776A" w:rsidRPr="007777DF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7777D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감정,</w:t>
            </w:r>
            <w:r w:rsidRPr="007777DF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7777D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요약 등</w:t>
            </w:r>
          </w:p>
        </w:tc>
        <w:tc>
          <w:tcPr>
            <w:tcW w:w="1157" w:type="dxa"/>
            <w:noWrap/>
            <w:hideMark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4B426E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4B426E" w:rsidRPr="00870007" w:rsidRDefault="004B426E" w:rsidP="004B426E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4B426E" w:rsidRPr="00870007" w:rsidRDefault="004B426E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생성AI 프롬프트</w:t>
            </w:r>
          </w:p>
        </w:tc>
        <w:tc>
          <w:tcPr>
            <w:tcW w:w="1496" w:type="dxa"/>
            <w:noWrap/>
          </w:tcPr>
          <w:p w:rsidR="004B426E" w:rsidRPr="00870007" w:rsidRDefault="00136625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스테이블디퓨전 이론</w:t>
            </w:r>
          </w:p>
        </w:tc>
        <w:tc>
          <w:tcPr>
            <w:tcW w:w="457" w:type="dxa"/>
            <w:noWrap/>
          </w:tcPr>
          <w:p w:rsidR="004B426E" w:rsidRPr="00870007" w:rsidRDefault="004B426E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1</w:t>
            </w:r>
          </w:p>
        </w:tc>
        <w:tc>
          <w:tcPr>
            <w:tcW w:w="512" w:type="dxa"/>
          </w:tcPr>
          <w:p w:rsidR="004B426E" w:rsidRPr="00D00B28" w:rsidRDefault="00136625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4B426E" w:rsidRPr="00870007" w:rsidRDefault="00AE31FB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8" w:history="1">
              <w:r w:rsidR="004B426E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멀티모달 생성AI 모델, Stable Diffusion 아키텍처 분석과 동작 원리</w:t>
              </w:r>
            </w:hyperlink>
          </w:p>
        </w:tc>
        <w:tc>
          <w:tcPr>
            <w:tcW w:w="4974" w:type="dxa"/>
          </w:tcPr>
          <w:p w:rsidR="0045440C" w:rsidRPr="0045440C" w:rsidRDefault="0045440C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45440C">
              <w:rPr>
                <w:rFonts w:hint="eastAsia"/>
                <w:sz w:val="16"/>
              </w:rPr>
              <w:t>개념 소개(</w:t>
            </w:r>
            <w:r w:rsidRPr="0045440C">
              <w:rPr>
                <w:sz w:val="16"/>
              </w:rPr>
              <w:t>PPT)</w:t>
            </w:r>
          </w:p>
          <w:p w:rsidR="004B426E" w:rsidRPr="00870007" w:rsidRDefault="00AE31FB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9" w:history="1">
              <w:r w:rsidR="004B426E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멀티모달 생성AI 모델, Stable Diffusion 아키텍처</w:t>
              </w:r>
            </w:hyperlink>
            <w:r w:rsidR="004B426E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  <w:t xml:space="preserve"> </w:t>
            </w:r>
            <w:r w:rsidR="004B426E">
              <w:rPr>
                <w:rFonts w:ascii="맑은 고딕" w:eastAsia="맑은 고딕" w:hAnsi="맑은 고딕" w:cs="굴림" w:hint="eastAsia"/>
                <w:color w:val="0563C1"/>
                <w:kern w:val="0"/>
                <w:sz w:val="16"/>
                <w:szCs w:val="20"/>
                <w:u w:val="single"/>
              </w:rPr>
              <w:t>코드 설명</w:t>
            </w:r>
          </w:p>
        </w:tc>
        <w:tc>
          <w:tcPr>
            <w:tcW w:w="1157" w:type="dxa"/>
            <w:noWrap/>
            <w:hideMark/>
          </w:tcPr>
          <w:p w:rsidR="004B426E" w:rsidRPr="00870007" w:rsidRDefault="004B426E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3228E5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이론</w:t>
            </w:r>
          </w:p>
        </w:tc>
        <w:tc>
          <w:tcPr>
            <w:tcW w:w="457" w:type="dxa"/>
            <w:noWrap/>
          </w:tcPr>
          <w:p w:rsidR="003228E5" w:rsidRPr="00870007" w:rsidRDefault="003E3D3F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3228E5" w:rsidRPr="00D00B28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3228E5" w:rsidRPr="00870007" w:rsidRDefault="00AE31FB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0" w:history="1">
              <w:r w:rsidR="003228E5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생성AI 프롬프트 엔지니어링 사례 및 실습</w:t>
              </w:r>
            </w:hyperlink>
          </w:p>
        </w:tc>
        <w:tc>
          <w:tcPr>
            <w:tcW w:w="4974" w:type="dxa"/>
          </w:tcPr>
          <w:p w:rsidR="0045440C" w:rsidRDefault="0045440C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도구 소개(</w:t>
            </w:r>
            <w:r w:rsidR="00006146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>word</w:t>
            </w:r>
            <w:r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>)</w:t>
            </w:r>
          </w:p>
          <w:p w:rsidR="003228E5" w:rsidRPr="00307F3B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307F3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K</w:t>
            </w:r>
            <w:r w:rsidRPr="00307F3B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lingAI </w:t>
            </w:r>
            <w:r w:rsidRPr="00307F3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등 생성A</w:t>
            </w:r>
            <w:r w:rsidRPr="00307F3B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I </w:t>
            </w:r>
            <w:r w:rsidRPr="00307F3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도구 설명</w:t>
            </w:r>
          </w:p>
        </w:tc>
        <w:tc>
          <w:tcPr>
            <w:tcW w:w="1157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3228E5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3228E5" w:rsidRPr="00870007" w:rsidRDefault="00354AEC" w:rsidP="003228E5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 w:rsidRPr="00354AEC">
              <w:rPr>
                <w:rFonts w:ascii="맑은 고딕" w:eastAsia="맑은 고딕" w:hAnsi="맑은 고딕" w:cs="굴림" w:hint="eastAsia"/>
                <w:b w:val="0"/>
                <w:color w:val="000000"/>
                <w:kern w:val="0"/>
                <w:sz w:val="16"/>
                <w:szCs w:val="20"/>
              </w:rPr>
              <w:t>점심</w:t>
            </w:r>
          </w:p>
        </w:tc>
        <w:tc>
          <w:tcPr>
            <w:tcW w:w="1176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3228E5" w:rsidRPr="00354AEC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i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3228E5" w:rsidRPr="00D00B28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4974" w:type="dxa"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3E3D3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사례</w:t>
            </w:r>
          </w:p>
        </w:tc>
        <w:tc>
          <w:tcPr>
            <w:tcW w:w="457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512" w:type="dxa"/>
          </w:tcPr>
          <w:p w:rsidR="003E3D3F" w:rsidRPr="00D00B28" w:rsidRDefault="00E85E71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4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3E3D3F" w:rsidRPr="00870007" w:rsidRDefault="00AE31FB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1" w:history="1">
              <w:r w:rsidR="003E3D3F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프롬프트 기반 그래픽스 모델 생성</w:t>
              </w:r>
            </w:hyperlink>
          </w:p>
        </w:tc>
        <w:tc>
          <w:tcPr>
            <w:tcW w:w="4974" w:type="dxa"/>
          </w:tcPr>
          <w:p w:rsidR="002B6387" w:rsidRDefault="00AE31FB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2" w:history="1">
              <w:r w:rsidR="002B6387" w:rsidRPr="005521CE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github.com/mac999/gen_ai_gpt</w:t>
              </w:r>
            </w:hyperlink>
            <w:r w:rsidR="00534819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  <w:t xml:space="preserve"> </w:t>
            </w:r>
            <w:r w:rsidR="00534819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O</w:t>
            </w:r>
            <w:r w:rsidR="00534819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penAI API key </w:t>
            </w:r>
            <w:r w:rsidR="00534819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사용</w:t>
            </w:r>
          </w:p>
          <w:p w:rsidR="002B6387" w:rsidRPr="002B6387" w:rsidRDefault="00AE31FB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3" w:history="1">
              <w:r w:rsidR="002B6387" w:rsidRPr="005521CE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github.com/mac999/llm-media-art-demo</w:t>
              </w:r>
            </w:hyperlink>
          </w:p>
        </w:tc>
        <w:tc>
          <w:tcPr>
            <w:tcW w:w="1157" w:type="dxa"/>
            <w:noWrap/>
          </w:tcPr>
          <w:p w:rsidR="003E3D3F" w:rsidRPr="002B638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3E3D3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176" w:type="dxa"/>
            <w:noWrap/>
            <w:hideMark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49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3E3D3F" w:rsidRPr="00870007" w:rsidRDefault="001F3E53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</w:p>
        </w:tc>
        <w:tc>
          <w:tcPr>
            <w:tcW w:w="512" w:type="dxa"/>
          </w:tcPr>
          <w:p w:rsidR="003E3D3F" w:rsidRPr="00D00B28" w:rsidRDefault="00DC457E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  <w:r w:rsidR="00191825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4002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870007">
              <w:rPr>
                <w:rFonts w:ascii="맑은 고딕" w:eastAsia="맑은 고딕" w:hAnsi="맑은 고딕" w:cs="굴림" w:hint="eastAsia"/>
                <w:color w:val="0563C1"/>
                <w:kern w:val="0"/>
                <w:sz w:val="16"/>
                <w:szCs w:val="20"/>
              </w:rPr>
              <w:t>ChatGPT 기반 이미지 생성 프롬프트 실습</w:t>
            </w:r>
          </w:p>
        </w:tc>
        <w:tc>
          <w:tcPr>
            <w:tcW w:w="4974" w:type="dxa"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noWrap/>
            <w:hideMark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3E3D3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3E3D3F" w:rsidRPr="00870007" w:rsidRDefault="004653C5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과제</w:t>
            </w:r>
          </w:p>
        </w:tc>
        <w:tc>
          <w:tcPr>
            <w:tcW w:w="457" w:type="dxa"/>
            <w:noWrap/>
          </w:tcPr>
          <w:p w:rsidR="003E3D3F" w:rsidRPr="00870007" w:rsidRDefault="001F3E53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512" w:type="dxa"/>
          </w:tcPr>
          <w:p w:rsidR="003E3D3F" w:rsidRPr="00D00B28" w:rsidRDefault="00C9392D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8</w:t>
            </w:r>
            <w:r w:rsidR="00427A94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3E3D3F" w:rsidRPr="00870007" w:rsidRDefault="00AE31FB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4" w:history="1">
              <w:r w:rsidR="003E3D3F" w:rsidRPr="00810307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>K</w:t>
              </w:r>
              <w:r w:rsidR="003E3D3F" w:rsidRPr="00810307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 xml:space="preserve">ling AI </w:t>
              </w:r>
              <w:r w:rsidR="003E3D3F" w:rsidRPr="00810307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>등 생성A</w:t>
              </w:r>
              <w:r w:rsidR="003E3D3F" w:rsidRPr="00810307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 xml:space="preserve">I </w:t>
              </w:r>
              <w:r w:rsidR="003E3D3F" w:rsidRPr="00810307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>프롬프트 실습</w:t>
              </w:r>
            </w:hyperlink>
          </w:p>
        </w:tc>
        <w:tc>
          <w:tcPr>
            <w:tcW w:w="4974" w:type="dxa"/>
          </w:tcPr>
          <w:p w:rsidR="003E3D3F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6F15E2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영상,</w:t>
            </w:r>
            <w:r w:rsidRPr="006F15E2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6F15E2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음악,</w:t>
            </w:r>
            <w:r w:rsidRPr="006F15E2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6F15E2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음성 등 프롬프트 엔지니어링.</w:t>
            </w:r>
            <w:r w:rsidRPr="006F15E2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6F15E2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미디어 작품 개발</w:t>
            </w:r>
          </w:p>
          <w:p w:rsidR="002A72F4" w:rsidRPr="006F15E2" w:rsidRDefault="002A72F4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개별</w:t>
            </w:r>
            <w:r w:rsidR="00142548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 xml:space="preserve"> 작품 </w:t>
            </w:r>
            <w:r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소개</w:t>
            </w:r>
            <w:r w:rsidR="000878F5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.</w:t>
            </w:r>
            <w:r w:rsidR="000878F5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="000878F5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영상편집 시 D</w:t>
            </w:r>
            <w:r w:rsidR="000878F5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>avinc</w:t>
            </w:r>
            <w:r w:rsidR="008E7CED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>i</w:t>
            </w:r>
            <w:r w:rsidR="000878F5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Resolve </w:t>
            </w:r>
            <w:r w:rsidR="000878F5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등 사용.</w:t>
            </w:r>
          </w:p>
        </w:tc>
        <w:tc>
          <w:tcPr>
            <w:tcW w:w="1157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트랜스포머 심화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코드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분석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6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AE31F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5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개발 예시 - transformer</w:t>
              </w:r>
            </w:hyperlink>
          </w:p>
        </w:tc>
        <w:tc>
          <w:tcPr>
            <w:tcW w:w="4974" w:type="dxa"/>
          </w:tcPr>
          <w:p w:rsidR="00F47037" w:rsidRPr="00870007" w:rsidRDefault="00AE31F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6" w:history="1">
              <w:r w:rsidR="00D80394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상세 코드</w:t>
              </w:r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 xml:space="preserve"> - transformer</w:t>
              </w:r>
            </w:hyperlink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딥시크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분석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7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AE31F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7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딥시크(deep seek) 오픈소스 코드 및 구조 분석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DC72E0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G</w:t>
            </w:r>
            <w:r w:rsidRPr="00DC72E0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ITHUB </w:t>
            </w:r>
            <w:r w:rsidRPr="00DC72E0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코드 분석 실습</w:t>
            </w: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4912F0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LP 처리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마이닝 실습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1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AE31F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8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파이썬 기반 PDF 보고서 생성 및 텍스트 마이닝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퀴즈 및 과제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2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</w:tr>
      <w:tr w:rsidR="00F47037" w:rsidRPr="00870007" w:rsidTr="008D7B16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회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LP 처리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마이닝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실습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2</w:t>
            </w:r>
          </w:p>
        </w:tc>
        <w:tc>
          <w:tcPr>
            <w:tcW w:w="512" w:type="dxa"/>
            <w:shd w:val="clear" w:color="auto" w:fill="E2EFD9" w:themeFill="accent6" w:themeFillTint="33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0</w:t>
            </w:r>
          </w:p>
        </w:tc>
        <w:tc>
          <w:tcPr>
            <w:tcW w:w="4002" w:type="dxa"/>
            <w:shd w:val="clear" w:color="auto" w:fill="E2EFD9" w:themeFill="accent6" w:themeFillTint="33"/>
            <w:noWrap/>
          </w:tcPr>
          <w:p w:rsidR="00F47037" w:rsidRPr="00870007" w:rsidRDefault="00A57801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>
              <w:rPr>
                <w:rFonts w:hint="eastAsia"/>
                <w:sz w:val="16"/>
              </w:rPr>
              <w:t>교안.</w:t>
            </w:r>
            <w:r>
              <w:rPr>
                <w:sz w:val="16"/>
              </w:rPr>
              <w:t xml:space="preserve"> NLP </w:t>
            </w:r>
            <w:r>
              <w:rPr>
                <w:rFonts w:hint="eastAsia"/>
                <w:sz w:val="16"/>
              </w:rPr>
              <w:t>부분 학습.</w:t>
            </w:r>
            <w:r w:rsidR="00EC6D15">
              <w:rPr>
                <w:sz w:val="16"/>
              </w:rPr>
              <w:t xml:space="preserve"> </w:t>
            </w:r>
            <w:r w:rsidR="00EC6D15">
              <w:rPr>
                <w:rFonts w:hint="eastAsia"/>
                <w:sz w:val="16"/>
              </w:rPr>
              <w:t>정규식 실습.</w:t>
            </w:r>
          </w:p>
        </w:tc>
        <w:tc>
          <w:tcPr>
            <w:tcW w:w="4974" w:type="dxa"/>
            <w:shd w:val="clear" w:color="auto" w:fill="E2EFD9" w:themeFill="accent6" w:themeFillTint="33"/>
          </w:tcPr>
          <w:p w:rsidR="00F47037" w:rsidRPr="00A57801" w:rsidRDefault="00AE31F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hyperlink r:id="rId29" w:history="1">
              <w:r w:rsidR="00A57801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자연어처리 NLP 오픈소스 기반 도구를 활용한 텍스트 데이터 마이닝 방법</w:t>
              </w:r>
            </w:hyperlink>
          </w:p>
        </w:tc>
        <w:tc>
          <w:tcPr>
            <w:tcW w:w="1157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ED7CE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번역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3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0</w:t>
            </w:r>
          </w:p>
        </w:tc>
        <w:tc>
          <w:tcPr>
            <w:tcW w:w="4002" w:type="dxa"/>
            <w:noWrap/>
          </w:tcPr>
          <w:p w:rsidR="00F47037" w:rsidRPr="00870007" w:rsidRDefault="00AE31F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0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트랜스포머 생성AI로 다국어 번역기, 문장 분류, 이미지 설명 텍스트 생성 프로그램 개발</w:t>
              </w:r>
            </w:hyperlink>
          </w:p>
        </w:tc>
        <w:tc>
          <w:tcPr>
            <w:tcW w:w="4974" w:type="dxa"/>
          </w:tcPr>
          <w:p w:rsidR="00F47037" w:rsidRPr="00870007" w:rsidRDefault="00AE31F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1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파이토치 트랜스포머 모델 사용자화를 통한 간단한 자연어 번역기 개발</w:t>
              </w:r>
            </w:hyperlink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ED7CE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LM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소개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870007" w:rsidRDefault="00AE31F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2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LM 의 통계적 패턴 예측성과 한계에 대한 연구</w:t>
              </w:r>
            </w:hyperlink>
          </w:p>
        </w:tc>
        <w:tc>
          <w:tcPr>
            <w:tcW w:w="4974" w:type="dxa"/>
          </w:tcPr>
          <w:p w:rsidR="00F47037" w:rsidRPr="002F168B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2F168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논문 리뷰</w:t>
            </w:r>
            <w:r w:rsidR="00CD7FA9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.</w:t>
            </w:r>
            <w:r w:rsidR="00027ED6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="00027ED6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현장 과제.</w:t>
            </w:r>
            <w:r w:rsidR="00976138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="00976138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소논문 쓰기.</w:t>
            </w:r>
            <w:r w:rsidR="00976138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ED7CE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파인튜닝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파인튜닝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870007" w:rsidRDefault="00AE31F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3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도메인 모델 성능개선을 위한 Lora, LLAMA3 기반 LLM 개발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45440C">
              <w:rPr>
                <w:rFonts w:hint="eastAsia"/>
                <w:sz w:val="16"/>
              </w:rPr>
              <w:t>개념 소개(</w:t>
            </w:r>
            <w:r w:rsidRPr="0045440C">
              <w:rPr>
                <w:sz w:val="16"/>
              </w:rPr>
              <w:t>PPT)</w:t>
            </w: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데이터개발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0</w:t>
            </w:r>
          </w:p>
        </w:tc>
        <w:tc>
          <w:tcPr>
            <w:tcW w:w="4002" w:type="dxa"/>
            <w:noWrap/>
          </w:tcPr>
          <w:p w:rsidR="00F47037" w:rsidRPr="00870007" w:rsidRDefault="00AE31F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4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LM 학습 데이터 개발 및 준비 방법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 w:rsidRPr="00354AEC">
              <w:rPr>
                <w:rFonts w:ascii="맑은 고딕" w:eastAsia="맑은 고딕" w:hAnsi="맑은 고딕" w:cs="굴림" w:hint="eastAsia"/>
                <w:b w:val="0"/>
                <w:color w:val="000000"/>
                <w:kern w:val="0"/>
                <w:sz w:val="16"/>
                <w:szCs w:val="20"/>
              </w:rPr>
              <w:t>점심</w:t>
            </w: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437EA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466051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파인튜닝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데이터개발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0</w:t>
            </w:r>
          </w:p>
        </w:tc>
        <w:tc>
          <w:tcPr>
            <w:tcW w:w="4002" w:type="dxa"/>
            <w:noWrap/>
          </w:tcPr>
          <w:p w:rsidR="00F47037" w:rsidRPr="00870007" w:rsidRDefault="00AE31F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5" w:history="1">
              <w:r w:rsidR="00F47037" w:rsidRPr="000E3DD1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>LLM 기반 BIM 지식 모델 학습 데이터셋 자동 생성 및 LLM 파인튜닝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437EA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공학용데이터개발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0</w:t>
            </w:r>
          </w:p>
        </w:tc>
        <w:tc>
          <w:tcPr>
            <w:tcW w:w="4002" w:type="dxa"/>
            <w:noWrap/>
          </w:tcPr>
          <w:p w:rsidR="00F47037" w:rsidRPr="00870007" w:rsidRDefault="00AE31F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6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 xml:space="preserve">파인튜닝 예시 - 컴퓨터그래픽스 </w:t>
              </w:r>
              <w:r w:rsidR="00F4703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모델</w:t>
              </w:r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 xml:space="preserve"> 분류 model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437EA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4217DB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90</w:t>
            </w:r>
          </w:p>
        </w:tc>
        <w:tc>
          <w:tcPr>
            <w:tcW w:w="4002" w:type="dxa"/>
            <w:noWrap/>
          </w:tcPr>
          <w:p w:rsidR="00F47037" w:rsidRDefault="00AE31F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37" w:history="1">
              <w:r w:rsidR="00F47037" w:rsidRPr="00905009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>G</w:t>
              </w:r>
              <w:r w:rsidR="00F47037" w:rsidRPr="00905009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emma 기반</w:t>
              </w:r>
              <w:r w:rsidR="00F47037" w:rsidRPr="00905009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 xml:space="preserve"> </w:t>
              </w:r>
              <w:r w:rsidR="00F47037" w:rsidRPr="00905009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파인튜닝</w:t>
              </w:r>
              <w:r w:rsidR="00F47037" w:rsidRPr="00905009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 xml:space="preserve"> </w:t>
              </w:r>
              <w:r w:rsidR="00F47037" w:rsidRPr="00905009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코드</w:t>
              </w:r>
              <w:r w:rsidR="00F47037" w:rsidRPr="00905009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 xml:space="preserve"> </w:t>
              </w:r>
              <w:r w:rsidR="00F47037" w:rsidRPr="00905009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실습</w:t>
              </w:r>
            </w:hyperlink>
          </w:p>
        </w:tc>
        <w:tc>
          <w:tcPr>
            <w:tcW w:w="4974" w:type="dxa"/>
          </w:tcPr>
          <w:p w:rsidR="00F47037" w:rsidRPr="00870007" w:rsidRDefault="00DF25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DF25BF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  <w:t>https://huggingface.co/google/gemma-2b-it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ED7CE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성능지표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1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4002" w:type="dxa"/>
            <w:noWrap/>
          </w:tcPr>
          <w:p w:rsidR="00F47037" w:rsidRPr="00BE3973" w:rsidRDefault="00BE3973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>
              <w:rPr>
                <w:rFonts w:hint="eastAsia"/>
                <w:sz w:val="16"/>
              </w:rPr>
              <w:t>교안 N</w:t>
            </w:r>
            <w:r>
              <w:rPr>
                <w:sz w:val="16"/>
              </w:rPr>
              <w:t xml:space="preserve">LP </w:t>
            </w:r>
            <w:r>
              <w:rPr>
                <w:rFonts w:hint="eastAsia"/>
                <w:sz w:val="16"/>
              </w:rPr>
              <w:t>성능지표</w:t>
            </w:r>
          </w:p>
        </w:tc>
        <w:tc>
          <w:tcPr>
            <w:tcW w:w="4974" w:type="dxa"/>
          </w:tcPr>
          <w:p w:rsidR="00F47037" w:rsidRPr="00612B8C" w:rsidRDefault="00AE31F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4"/>
                <w:szCs w:val="20"/>
                <w:u w:val="single"/>
              </w:rPr>
            </w:pPr>
            <w:hyperlink r:id="rId38" w:history="1">
              <w:r w:rsidR="00F47037" w:rsidRPr="00612B8C">
                <w:rPr>
                  <w:rStyle w:val="a3"/>
                  <w:sz w:val="14"/>
                </w:rPr>
                <w:t>LLM Evaluation metrics explained. ROUGE score, BLEU, Perplexity, MRR</w:t>
              </w:r>
            </w:hyperlink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멀티모달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CLIP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1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AE31F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9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OpenAI의 CLIP모델 이해, 코드 분석, 개발, 사용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C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LIP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3E64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C</w:t>
            </w:r>
            <w:r w:rsidRPr="00493E64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LIP </w:t>
            </w:r>
            <w:r w:rsidRPr="00493E64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코드 설치 및 실습</w:t>
            </w: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493E64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G</w:t>
            </w:r>
            <w:r w:rsidRPr="00493E64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ITHUB, HUGGINGFACE </w:t>
            </w:r>
            <w:r w:rsidRPr="00493E64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사용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LaVA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AE31F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40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오픈소스 LLaVA 기반 ChatGPT 4.0 유사한 멀티모달 생성AI 개발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퀴즈 및 과제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1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4회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angChain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AG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1</w:t>
            </w:r>
          </w:p>
        </w:tc>
        <w:tc>
          <w:tcPr>
            <w:tcW w:w="512" w:type="dxa"/>
            <w:shd w:val="clear" w:color="auto" w:fill="E2EFD9" w:themeFill="accent6" w:themeFillTint="33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shd w:val="clear" w:color="auto" w:fill="E2EFD9" w:themeFill="accent6" w:themeFillTint="33"/>
            <w:noWrap/>
            <w:hideMark/>
          </w:tcPr>
          <w:p w:rsidR="00F47037" w:rsidRPr="00870007" w:rsidRDefault="00AE31F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41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LM 모델 통합과 다양한 데이터소스를 지원하는 LangChain 아키텍처 및 동작 메커니즘 분석</w:t>
              </w:r>
            </w:hyperlink>
          </w:p>
        </w:tc>
        <w:tc>
          <w:tcPr>
            <w:tcW w:w="4974" w:type="dxa"/>
            <w:shd w:val="clear" w:color="auto" w:fill="E2EFD9" w:themeFill="accent6" w:themeFillTint="33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45440C">
              <w:rPr>
                <w:rFonts w:hint="eastAsia"/>
                <w:sz w:val="16"/>
              </w:rPr>
              <w:t>개념 소개(</w:t>
            </w:r>
            <w:r w:rsidRPr="0045440C">
              <w:rPr>
                <w:sz w:val="16"/>
              </w:rPr>
              <w:t>PPT)</w:t>
            </w:r>
            <w:r w:rsidR="00B76DE8">
              <w:rPr>
                <w:sz w:val="16"/>
              </w:rPr>
              <w:t xml:space="preserve">. </w:t>
            </w:r>
            <w:r w:rsidR="00B76DE8">
              <w:rPr>
                <w:rFonts w:hint="eastAsia"/>
                <w:sz w:val="16"/>
              </w:rPr>
              <w:t>이론(교안)</w:t>
            </w:r>
            <w:r w:rsidR="00B76DE8">
              <w:rPr>
                <w:sz w:val="16"/>
              </w:rPr>
              <w:t xml:space="preserve">. </w:t>
            </w:r>
            <w:hyperlink r:id="rId42" w:history="1">
              <w:r w:rsidR="003E001F" w:rsidRPr="003E001F">
                <w:rPr>
                  <w:rStyle w:val="a3"/>
                  <w:sz w:val="16"/>
                </w:rPr>
                <w:t>LangChain 작동 메커니즘 분석</w:t>
              </w:r>
            </w:hyperlink>
          </w:p>
          <w:p w:rsidR="003E001F" w:rsidRPr="00870007" w:rsidRDefault="003E001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3E001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AG</w:t>
            </w:r>
            <w:r w:rsidR="001511FB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 w:rsidR="00403295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기본 </w:t>
            </w:r>
            <w:r w:rsidR="001511FB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2</w:t>
            </w:r>
          </w:p>
        </w:tc>
        <w:tc>
          <w:tcPr>
            <w:tcW w:w="512" w:type="dxa"/>
          </w:tcPr>
          <w:p w:rsidR="00F47037" w:rsidRPr="00D00B28" w:rsidRDefault="001E4B9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AC28A9" w:rsidRDefault="00AE31F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4"/>
                <w:szCs w:val="20"/>
                <w:u w:val="single"/>
              </w:rPr>
            </w:pPr>
            <w:hyperlink r:id="rId43" w:history="1">
              <w:r w:rsidR="00AC28A9" w:rsidRPr="00AC28A9">
                <w:rPr>
                  <w:rStyle w:val="a3"/>
                  <w:sz w:val="14"/>
                </w:rPr>
                <w:t>LLM-RAG-Agent-Tutorial/4-1.langchain at main · mac999/LLM-RAG-Agent-Tutorial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AG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3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AE31F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44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angchain 기반 개인화된 ChatGPT 대화, 코딩, QA 챗봇 자체 서비스 개발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2E7461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AG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D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512" w:type="dxa"/>
          </w:tcPr>
          <w:p w:rsidR="00F47037" w:rsidRPr="00D00B28" w:rsidRDefault="002528A1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870007" w:rsidRDefault="00AE31F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45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>대형언어모델 검색증강생성의 핵심기술, 벡터 데이터베이스 Chroma 분석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2E7461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2263FC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b w:val="0"/>
                <w:kern w:val="0"/>
                <w:sz w:val="16"/>
                <w:szCs w:val="20"/>
              </w:rPr>
            </w:pPr>
            <w:r w:rsidRPr="002263FC">
              <w:rPr>
                <w:rFonts w:ascii="맑은 고딕" w:eastAsia="맑은 고딕" w:hAnsi="맑은 고딕" w:cs="맑은 고딕" w:hint="eastAsia"/>
                <w:b w:val="0"/>
                <w:kern w:val="0"/>
                <w:sz w:val="16"/>
                <w:szCs w:val="20"/>
              </w:rPr>
              <w:t>점심</w:t>
            </w: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805471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데이터베이스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Graph DB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D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B26DD9" w:rsidRDefault="00AE31F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46" w:history="1">
              <w:r w:rsidR="00F47037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그래프 데이터베이스 Neo4J 기반 데이터 질의 서비스 개발</w:t>
              </w:r>
            </w:hyperlink>
          </w:p>
        </w:tc>
        <w:tc>
          <w:tcPr>
            <w:tcW w:w="4974" w:type="dxa"/>
          </w:tcPr>
          <w:p w:rsidR="00F47037" w:rsidRPr="00B26DD9" w:rsidRDefault="00AE31F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47" w:history="1">
              <w:r w:rsidR="00F47037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LLM 기반 그래프 RAG 기술 구현</w:t>
              </w:r>
            </w:hyperlink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unction call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(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RAG)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4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B26DD9" w:rsidRDefault="00AE31F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48" w:history="1">
              <w:r w:rsidR="00F47037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LLM function call 개념 및 메커니즘</w:t>
              </w:r>
            </w:hyperlink>
            <w:r w:rsidR="00F47037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  <w:t xml:space="preserve"> </w:t>
            </w:r>
            <w:r w:rsidR="00F47037">
              <w:rPr>
                <w:rFonts w:ascii="맑은 고딕" w:eastAsia="맑은 고딕" w:hAnsi="맑은 고딕" w:cs="굴림" w:hint="eastAsia"/>
                <w:color w:val="0563C1"/>
                <w:kern w:val="0"/>
                <w:sz w:val="16"/>
                <w:szCs w:val="16"/>
                <w:u w:val="single"/>
              </w:rPr>
              <w:t>구현</w:t>
            </w:r>
          </w:p>
        </w:tc>
        <w:tc>
          <w:tcPr>
            <w:tcW w:w="4974" w:type="dxa"/>
          </w:tcPr>
          <w:p w:rsidR="00F47037" w:rsidRPr="00B26DD9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r w:rsidRPr="00B26DD9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  <w:t>https://platform.openai.com/docs/guides/function-calling/function-calling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챗봇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UI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G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radio</w:t>
            </w:r>
            <w:r w:rsidR="007857CC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, </w:t>
            </w:r>
            <w:bookmarkStart w:id="0" w:name="_GoBack"/>
            <w:bookmarkEnd w:id="0"/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Streamlit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U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0</w:t>
            </w:r>
          </w:p>
        </w:tc>
        <w:tc>
          <w:tcPr>
            <w:tcW w:w="4002" w:type="dxa"/>
            <w:noWrap/>
          </w:tcPr>
          <w:p w:rsidR="00F47037" w:rsidRPr="00B26DD9" w:rsidRDefault="00AE31F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hyperlink r:id="rId49" w:history="1">
              <w:r w:rsidR="00F47037" w:rsidRPr="00B26DD9">
                <w:rPr>
                  <w:rStyle w:val="a3"/>
                  <w:sz w:val="16"/>
                  <w:szCs w:val="16"/>
                </w:rPr>
                <w:t>Gradio 와 LangChain 을 이용한 간단한 챗봇 개발</w:t>
              </w:r>
            </w:hyperlink>
          </w:p>
        </w:tc>
        <w:tc>
          <w:tcPr>
            <w:tcW w:w="4974" w:type="dxa"/>
          </w:tcPr>
          <w:p w:rsidR="00F47037" w:rsidRPr="00B26DD9" w:rsidRDefault="00AE31F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50" w:history="1">
              <w:r w:rsidR="00F47037" w:rsidRPr="00B26DD9">
                <w:rPr>
                  <w:rStyle w:val="a3"/>
                  <w:sz w:val="16"/>
                  <w:szCs w:val="16"/>
                </w:rPr>
                <w:t>Daddy Makers: Gradio HTML Javascript 렌더링 방법</w:t>
              </w:r>
            </w:hyperlink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챗봇 호스팅</w:t>
            </w:r>
          </w:p>
        </w:tc>
        <w:tc>
          <w:tcPr>
            <w:tcW w:w="149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호스팅 서버</w:t>
            </w:r>
          </w:p>
        </w:tc>
        <w:tc>
          <w:tcPr>
            <w:tcW w:w="457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U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0</w:t>
            </w:r>
          </w:p>
        </w:tc>
        <w:tc>
          <w:tcPr>
            <w:tcW w:w="4002" w:type="dxa"/>
            <w:noWrap/>
          </w:tcPr>
          <w:p w:rsidR="00F47037" w:rsidRPr="00B26DD9" w:rsidRDefault="00AE31F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hyperlink r:id="rId51" w:history="1">
              <w:r w:rsidR="00F47037" w:rsidRPr="00B26DD9">
                <w:rPr>
                  <w:rStyle w:val="a3"/>
                  <w:sz w:val="16"/>
                  <w:szCs w:val="16"/>
                </w:rPr>
                <w:t xml:space="preserve">웹 </w:t>
              </w:r>
              <w:r w:rsidR="00F47037">
                <w:rPr>
                  <w:rStyle w:val="a3"/>
                  <w:rFonts w:hint="eastAsia"/>
                  <w:sz w:val="16"/>
                  <w:szCs w:val="16"/>
                </w:rPr>
                <w:t xml:space="preserve">앱 </w:t>
              </w:r>
              <w:r w:rsidR="00F47037" w:rsidRPr="00B26DD9">
                <w:rPr>
                  <w:rStyle w:val="a3"/>
                  <w:sz w:val="16"/>
                  <w:szCs w:val="16"/>
                </w:rPr>
                <w:t>서비스 호스팅 Fly.IO</w:t>
              </w:r>
            </w:hyperlink>
          </w:p>
        </w:tc>
        <w:tc>
          <w:tcPr>
            <w:tcW w:w="4974" w:type="dxa"/>
          </w:tcPr>
          <w:p w:rsidR="00F47037" w:rsidRPr="00541D7A" w:rsidRDefault="009E799E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41D7A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 xml:space="preserve">구매 결재 </w:t>
            </w:r>
            <w:hyperlink r:id="rId52" w:history="1">
              <w:r w:rsidR="009E5BBF" w:rsidRPr="00541D7A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16"/>
                </w:rPr>
                <w:t>Stripe</w:t>
              </w:r>
            </w:hyperlink>
            <w:r w:rsidRPr="00541D7A"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  <w:t xml:space="preserve">, </w:t>
            </w:r>
            <w:r w:rsidRPr="00541D7A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 xml:space="preserve">도메인 호스팅 </w:t>
            </w:r>
            <w:hyperlink r:id="rId53" w:history="1">
              <w:r w:rsidRPr="00541D7A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16"/>
                </w:rPr>
                <w:t>Namecheap</w:t>
              </w:r>
            </w:hyperlink>
            <w:r w:rsidRPr="00541D7A"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  <w:t xml:space="preserve"> </w:t>
            </w:r>
            <w:r w:rsidRPr="00541D7A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등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Ollama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설명 및 </w:t>
            </w: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Chatbot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O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512" w:type="dxa"/>
          </w:tcPr>
          <w:p w:rsidR="00F47037" w:rsidRPr="00D00B28" w:rsidRDefault="000B15D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B26DD9" w:rsidRDefault="00AE31F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54" w:history="1">
              <w:r w:rsidR="00F47037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 xml:space="preserve">Ollama </w:t>
              </w:r>
              <w:r w:rsidR="00794A43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도구 및 실습</w:t>
              </w:r>
            </w:hyperlink>
          </w:p>
        </w:tc>
        <w:tc>
          <w:tcPr>
            <w:tcW w:w="4974" w:type="dxa"/>
          </w:tcPr>
          <w:p w:rsidR="00F47037" w:rsidRPr="00436E64" w:rsidRDefault="000B15D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436E64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O</w:t>
            </w:r>
            <w:r w:rsidRPr="00436E64"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  <w:t xml:space="preserve">llama </w:t>
            </w:r>
            <w:r w:rsidRPr="00436E64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설치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971448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Chatbot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O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F47037" w:rsidRPr="00D00B28" w:rsidRDefault="000B15D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B26DD9" w:rsidRDefault="00AE31F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55" w:history="1">
              <w:r w:rsidR="00F47037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로컬 호스트 LLM 오픈소스 OLLAMA 기반 PDF 지식 챗봇 서비스 개발</w:t>
              </w:r>
            </w:hyperlink>
          </w:p>
        </w:tc>
        <w:tc>
          <w:tcPr>
            <w:tcW w:w="4974" w:type="dxa"/>
          </w:tcPr>
          <w:p w:rsidR="00F47037" w:rsidRPr="00B26DD9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1E5B3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퀴즈 및 과제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512" w:type="dxa"/>
          </w:tcPr>
          <w:p w:rsidR="00F47037" w:rsidRPr="00D00B28" w:rsidRDefault="000D54A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F47037" w:rsidRPr="00870007" w:rsidTr="00A24523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5회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에이전트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개요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1</w:t>
            </w:r>
          </w:p>
        </w:tc>
        <w:tc>
          <w:tcPr>
            <w:tcW w:w="512" w:type="dxa"/>
            <w:shd w:val="clear" w:color="auto" w:fill="E2EFD9" w:themeFill="accent6" w:themeFillTint="33"/>
          </w:tcPr>
          <w:p w:rsidR="00F47037" w:rsidRPr="00D00B28" w:rsidRDefault="00B3722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shd w:val="clear" w:color="auto" w:fill="E2EFD9" w:themeFill="accent6" w:themeFillTint="33"/>
            <w:noWrap/>
          </w:tcPr>
          <w:p w:rsidR="00F47037" w:rsidRPr="0026475D" w:rsidRDefault="00AE31F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56" w:history="1">
              <w:r w:rsidR="0026475D" w:rsidRPr="0026475D">
                <w:rPr>
                  <w:rStyle w:val="a3"/>
                  <w:sz w:val="16"/>
                </w:rPr>
                <w:t>벡터DB, 도구, 메모리 기반 간단한 PDF, Web 검색 에이전트 개발과 랭체인 라이브러리 설명</w:t>
              </w:r>
            </w:hyperlink>
          </w:p>
        </w:tc>
        <w:tc>
          <w:tcPr>
            <w:tcW w:w="4974" w:type="dxa"/>
            <w:shd w:val="clear" w:color="auto" w:fill="E2EFD9" w:themeFill="accent6" w:themeFillTint="33"/>
          </w:tcPr>
          <w:p w:rsidR="00F47037" w:rsidRPr="00104F99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</w:p>
        </w:tc>
        <w:tc>
          <w:tcPr>
            <w:tcW w:w="1157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8D4ED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이론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2</w:t>
            </w:r>
          </w:p>
        </w:tc>
        <w:tc>
          <w:tcPr>
            <w:tcW w:w="512" w:type="dxa"/>
          </w:tcPr>
          <w:p w:rsidR="00F47037" w:rsidRPr="00D00B28" w:rsidRDefault="00B201C3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104F99" w:rsidRDefault="00AE31F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57" w:history="1">
              <w:r w:rsidR="00075E99" w:rsidRPr="00104F99">
                <w:rPr>
                  <w:rStyle w:val="a3"/>
                  <w:sz w:val="16"/>
                </w:rPr>
                <w:t>Why we no longer use LangChain for building our AI agents (Hacker News</w:t>
              </w:r>
            </w:hyperlink>
            <w:r w:rsidR="00075E99" w:rsidRPr="00104F99">
              <w:rPr>
                <w:sz w:val="16"/>
              </w:rPr>
              <w:t>)</w:t>
            </w:r>
          </w:p>
        </w:tc>
        <w:tc>
          <w:tcPr>
            <w:tcW w:w="4974" w:type="dxa"/>
          </w:tcPr>
          <w:p w:rsidR="00BD68AB" w:rsidRDefault="00AE31F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맑은 고딕" w:eastAsia="맑은 고딕" w:hAnsi="맑은 고딕" w:cs="굴림"/>
                <w:kern w:val="0"/>
                <w:sz w:val="16"/>
              </w:rPr>
            </w:pPr>
            <w:hyperlink r:id="rId58" w:history="1">
              <w:r w:rsidR="00BD68AB" w:rsidRPr="00104F99">
                <w:rPr>
                  <w:rStyle w:val="a3"/>
                  <w:rFonts w:ascii="맑은 고딕" w:eastAsia="맑은 고딕" w:hAnsi="맑은 고딕" w:cs="굴림"/>
                  <w:kern w:val="0"/>
                  <w:sz w:val="16"/>
                </w:rPr>
                <w:t>RAG LLM 기반 멀티 에이전트 시스템 개발 이론과 한계</w:t>
              </w:r>
            </w:hyperlink>
          </w:p>
          <w:p w:rsidR="00BA174B" w:rsidRPr="00104F99" w:rsidRDefault="00BA174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432844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432844" w:rsidRPr="00870007" w:rsidRDefault="00432844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432844" w:rsidRPr="00870007" w:rsidRDefault="00432844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432844" w:rsidRDefault="00432844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이론</w:t>
            </w:r>
          </w:p>
        </w:tc>
        <w:tc>
          <w:tcPr>
            <w:tcW w:w="457" w:type="dxa"/>
            <w:noWrap/>
          </w:tcPr>
          <w:p w:rsidR="00432844" w:rsidRPr="00870007" w:rsidRDefault="00E31DD3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512" w:type="dxa"/>
          </w:tcPr>
          <w:p w:rsidR="00432844" w:rsidRDefault="00E31DD3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2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432844" w:rsidRDefault="00E31DD3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>
              <w:rPr>
                <w:rFonts w:hint="eastAsia"/>
                <w:sz w:val="16"/>
              </w:rPr>
              <w:t>G</w:t>
            </w:r>
            <w:r>
              <w:rPr>
                <w:sz w:val="16"/>
              </w:rPr>
              <w:t>oogle AI agents</w:t>
            </w:r>
            <w:r w:rsidR="00566A80">
              <w:rPr>
                <w:rFonts w:hint="eastAsia"/>
                <w:sz w:val="16"/>
              </w:rPr>
              <w:t>,</w:t>
            </w:r>
            <w:r w:rsidR="00566A80">
              <w:rPr>
                <w:sz w:val="16"/>
              </w:rPr>
              <w:t xml:space="preserve"> </w:t>
            </w:r>
            <w:r w:rsidR="00566A80">
              <w:rPr>
                <w:rFonts w:hint="eastAsia"/>
                <w:sz w:val="16"/>
              </w:rPr>
              <w:t>O</w:t>
            </w:r>
            <w:r w:rsidR="00566A80">
              <w:rPr>
                <w:sz w:val="16"/>
              </w:rPr>
              <w:t xml:space="preserve">pen AI agent </w:t>
            </w:r>
            <w:r w:rsidR="00566A80">
              <w:rPr>
                <w:rFonts w:hint="eastAsia"/>
                <w:sz w:val="16"/>
              </w:rPr>
              <w:t>백서</w:t>
            </w:r>
          </w:p>
          <w:p w:rsidR="007F1872" w:rsidRPr="00104F99" w:rsidRDefault="007F1872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>
              <w:rPr>
                <w:rFonts w:hint="eastAsia"/>
                <w:sz w:val="16"/>
              </w:rPr>
              <w:t>(</w:t>
            </w:r>
            <w:r w:rsidR="001F3073">
              <w:rPr>
                <w:sz w:val="16"/>
              </w:rPr>
              <w:t xml:space="preserve">Reasoning, </w:t>
            </w:r>
            <w:r w:rsidR="001F3073">
              <w:rPr>
                <w:rFonts w:hint="eastAsia"/>
                <w:sz w:val="16"/>
              </w:rPr>
              <w:t>Re</w:t>
            </w:r>
            <w:r w:rsidR="001F3073">
              <w:rPr>
                <w:sz w:val="16"/>
              </w:rPr>
              <w:t>A</w:t>
            </w:r>
            <w:r w:rsidR="001F3073">
              <w:rPr>
                <w:rFonts w:hint="eastAsia"/>
                <w:sz w:val="16"/>
              </w:rPr>
              <w:t>ct,</w:t>
            </w:r>
            <w:r w:rsidR="001F3073">
              <w:rPr>
                <w:sz w:val="16"/>
              </w:rPr>
              <w:t xml:space="preserve"> </w:t>
            </w:r>
            <w:r>
              <w:rPr>
                <w:sz w:val="16"/>
              </w:rPr>
              <w:t xml:space="preserve">CoT, </w:t>
            </w:r>
            <w:r w:rsidR="001F3073" w:rsidRPr="001F3073">
              <w:rPr>
                <w:sz w:val="16"/>
              </w:rPr>
              <w:t>Human-in-the-Loop</w:t>
            </w:r>
            <w:r w:rsidR="001F3073">
              <w:rPr>
                <w:sz w:val="16"/>
              </w:rPr>
              <w:t>)</w:t>
            </w:r>
          </w:p>
        </w:tc>
        <w:tc>
          <w:tcPr>
            <w:tcW w:w="4974" w:type="dxa"/>
          </w:tcPr>
          <w:p w:rsidR="00432844" w:rsidRPr="00104F99" w:rsidRDefault="005A79E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5A79E5">
              <w:rPr>
                <w:sz w:val="16"/>
              </w:rPr>
              <w:t>google-ai-agents-whitepaper</w:t>
            </w:r>
            <w:r>
              <w:rPr>
                <w:sz w:val="16"/>
              </w:rPr>
              <w:t xml:space="preserve">, </w:t>
            </w:r>
            <w:r w:rsidRPr="005A79E5">
              <w:rPr>
                <w:sz w:val="16"/>
              </w:rPr>
              <w:t>practical-guide-to-building-agents.pdf</w:t>
            </w:r>
          </w:p>
        </w:tc>
        <w:tc>
          <w:tcPr>
            <w:tcW w:w="1157" w:type="dxa"/>
            <w:noWrap/>
          </w:tcPr>
          <w:p w:rsidR="00432844" w:rsidRPr="00870007" w:rsidRDefault="00432844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CP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F47037" w:rsidRPr="00104F99" w:rsidRDefault="00AE31F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59" w:history="1">
              <w:r w:rsidR="00F47037" w:rsidRPr="00104F9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>인공지능 AI 에이전트 표준 프로토콜 MCP 분석 및 사용</w:t>
              </w:r>
            </w:hyperlink>
          </w:p>
        </w:tc>
        <w:tc>
          <w:tcPr>
            <w:tcW w:w="4974" w:type="dxa"/>
          </w:tcPr>
          <w:p w:rsidR="00F47037" w:rsidRDefault="00AE31F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60" w:history="1">
              <w:r w:rsidR="002E399C" w:rsidRPr="00C83FED">
                <w:rPr>
                  <w:rStyle w:val="a3"/>
                  <w:rFonts w:ascii="맑은 고딕" w:eastAsia="맑은 고딕" w:hAnsi="맑은 고딕" w:cs="굴림"/>
                  <w:kern w:val="0"/>
                  <w:sz w:val="16"/>
                </w:rPr>
                <w:t>https://modelcontextprotocol.io/quickstart/user</w:t>
              </w:r>
            </w:hyperlink>
          </w:p>
          <w:p w:rsidR="002E399C" w:rsidRPr="002E399C" w:rsidRDefault="002E399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CP</w:t>
            </w:r>
            <w:r w:rsidR="007304ED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 w:rsidR="007304ED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개발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5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0</w:t>
            </w:r>
          </w:p>
        </w:tc>
        <w:tc>
          <w:tcPr>
            <w:tcW w:w="4002" w:type="dxa"/>
            <w:noWrap/>
            <w:hideMark/>
          </w:tcPr>
          <w:p w:rsidR="00F47037" w:rsidRPr="00104F99" w:rsidRDefault="00AE31F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61" w:history="1">
              <w:r w:rsidR="001343B5">
                <w:rPr>
                  <w:rFonts w:ascii="맑은 고딕" w:eastAsia="맑은 고딕" w:hAnsi="맑은 고딕" w:cs="굴림"/>
                  <w:color w:val="0563C1"/>
                  <w:kern w:val="0"/>
                  <w:sz w:val="16"/>
                  <w:u w:val="single"/>
                </w:rPr>
                <w:t xml:space="preserve">Gemini </w:t>
              </w:r>
              <w:r w:rsidR="001343B5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>기반</w:t>
              </w:r>
              <w:r w:rsidR="00F47037" w:rsidRPr="00104F9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 xml:space="preserve"> </w:t>
              </w:r>
              <w:r w:rsidR="001343B5">
                <w:rPr>
                  <w:rFonts w:ascii="맑은 고딕" w:eastAsia="맑은 고딕" w:hAnsi="맑은 고딕" w:cs="굴림"/>
                  <w:color w:val="0563C1"/>
                  <w:kern w:val="0"/>
                  <w:sz w:val="16"/>
                  <w:u w:val="single"/>
                </w:rPr>
                <w:t xml:space="preserve">MCP </w:t>
              </w:r>
              <w:r w:rsidR="00F47037" w:rsidRPr="00104F9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>서버 및 클라이언트 개발</w:t>
              </w:r>
            </w:hyperlink>
          </w:p>
        </w:tc>
        <w:tc>
          <w:tcPr>
            <w:tcW w:w="4974" w:type="dxa"/>
          </w:tcPr>
          <w:p w:rsidR="00F47037" w:rsidRPr="00104F99" w:rsidRDefault="001343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</w:rPr>
            </w:pPr>
            <w:r w:rsidRPr="00BA174B">
              <w:rPr>
                <w:rFonts w:ascii="맑은 고딕" w:eastAsia="맑은 고딕" w:hAnsi="맑은 고딕" w:cs="굴림" w:hint="eastAsia"/>
                <w:kern w:val="0"/>
                <w:sz w:val="16"/>
              </w:rPr>
              <w:t xml:space="preserve">현장 상황 고려해 </w:t>
            </w:r>
            <w:r w:rsidR="00F47037" w:rsidRPr="00104F99">
              <w:rPr>
                <w:rFonts w:ascii="맑은 고딕" w:eastAsia="맑은 고딕" w:hAnsi="맑은 고딕" w:cs="굴림" w:hint="eastAsia"/>
                <w:kern w:val="0"/>
                <w:sz w:val="16"/>
              </w:rPr>
              <w:t>간단한 M</w:t>
            </w:r>
            <w:r w:rsidR="00F47037" w:rsidRPr="00104F99">
              <w:rPr>
                <w:rFonts w:ascii="맑은 고딕" w:eastAsia="맑은 고딕" w:hAnsi="맑은 고딕" w:cs="굴림"/>
                <w:kern w:val="0"/>
                <w:sz w:val="16"/>
              </w:rPr>
              <w:t xml:space="preserve">CP </w:t>
            </w:r>
            <w:r w:rsidR="00F47037" w:rsidRPr="00104F99">
              <w:rPr>
                <w:rFonts w:ascii="맑은 고딕" w:eastAsia="맑은 고딕" w:hAnsi="맑은 고딕" w:cs="굴림" w:hint="eastAsia"/>
                <w:kern w:val="0"/>
                <w:sz w:val="16"/>
              </w:rPr>
              <w:t xml:space="preserve">도구 개발 </w:t>
            </w:r>
            <w:r w:rsidR="00F47037" w:rsidRPr="00104F99">
              <w:rPr>
                <w:rFonts w:ascii="맑은 고딕" w:eastAsia="맑은 고딕" w:hAnsi="맑은 고딕" w:cs="굴림"/>
                <w:kern w:val="0"/>
                <w:sz w:val="16"/>
              </w:rPr>
              <w:t>(</w:t>
            </w:r>
            <w:r w:rsidR="00F47037" w:rsidRPr="00104F99">
              <w:rPr>
                <w:rFonts w:ascii="맑은 고딕" w:eastAsia="맑은 고딕" w:hAnsi="맑은 고딕" w:cs="굴림" w:hint="eastAsia"/>
                <w:kern w:val="0"/>
                <w:sz w:val="16"/>
              </w:rPr>
              <w:t>날씨,</w:t>
            </w:r>
            <w:r w:rsidR="00F47037" w:rsidRPr="00104F99">
              <w:rPr>
                <w:rFonts w:ascii="맑은 고딕" w:eastAsia="맑은 고딕" w:hAnsi="맑은 고딕" w:cs="굴림"/>
                <w:kern w:val="0"/>
                <w:sz w:val="16"/>
              </w:rPr>
              <w:t xml:space="preserve"> </w:t>
            </w:r>
            <w:r w:rsidR="00F47037" w:rsidRPr="00104F99">
              <w:rPr>
                <w:rFonts w:ascii="맑은 고딕" w:eastAsia="맑은 고딕" w:hAnsi="맑은 고딕" w:cs="굴림" w:hint="eastAsia"/>
                <w:kern w:val="0"/>
                <w:sz w:val="16"/>
              </w:rPr>
              <w:t>계산기,</w:t>
            </w:r>
            <w:r w:rsidR="00F47037" w:rsidRPr="00104F99">
              <w:rPr>
                <w:rFonts w:ascii="맑은 고딕" w:eastAsia="맑은 고딕" w:hAnsi="맑은 고딕" w:cs="굴림"/>
                <w:kern w:val="0"/>
                <w:sz w:val="16"/>
              </w:rPr>
              <w:t xml:space="preserve"> </w:t>
            </w:r>
            <w:r w:rsidR="00F47037" w:rsidRPr="00104F99">
              <w:rPr>
                <w:rFonts w:ascii="맑은 고딕" w:eastAsia="맑은 고딕" w:hAnsi="맑은 고딕" w:cs="굴림" w:hint="eastAsia"/>
                <w:kern w:val="0"/>
                <w:sz w:val="16"/>
              </w:rPr>
              <w:t>임베디드보드 제어 등)</w:t>
            </w: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39600D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 w:rsidRPr="002263FC">
              <w:rPr>
                <w:rFonts w:ascii="맑은 고딕" w:eastAsia="맑은 고딕" w:hAnsi="맑은 고딕" w:cs="맑은 고딕" w:hint="eastAsia"/>
                <w:b w:val="0"/>
                <w:kern w:val="0"/>
                <w:sz w:val="16"/>
                <w:szCs w:val="20"/>
              </w:rPr>
              <w:t>점심</w:t>
            </w:r>
          </w:p>
        </w:tc>
        <w:tc>
          <w:tcPr>
            <w:tcW w:w="1176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C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laude Desktop, vscode, git tool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미리 설치 필요.</w:t>
            </w:r>
          </w:p>
        </w:tc>
        <w:tc>
          <w:tcPr>
            <w:tcW w:w="4974" w:type="dxa"/>
          </w:tcPr>
          <w:p w:rsidR="007A02AF" w:rsidRPr="00104F99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</w:p>
        </w:tc>
        <w:tc>
          <w:tcPr>
            <w:tcW w:w="1157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</w:t>
            </w:r>
          </w:p>
        </w:tc>
        <w:tc>
          <w:tcPr>
            <w:tcW w:w="149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마누스</w:t>
            </w:r>
          </w:p>
        </w:tc>
        <w:tc>
          <w:tcPr>
            <w:tcW w:w="4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6</w:t>
            </w:r>
          </w:p>
        </w:tc>
        <w:tc>
          <w:tcPr>
            <w:tcW w:w="512" w:type="dxa"/>
          </w:tcPr>
          <w:p w:rsidR="007A02AF" w:rsidRPr="00D00B28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7A02AF" w:rsidRPr="00104F99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62" w:history="1">
              <w:r w:rsidRPr="00104F9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>오픈 마누스(manus) AI 에이전트 설치, 사용 및 구조 분석</w:t>
              </w:r>
            </w:hyperlink>
          </w:p>
        </w:tc>
        <w:tc>
          <w:tcPr>
            <w:tcW w:w="4974" w:type="dxa"/>
          </w:tcPr>
          <w:p w:rsidR="007A02AF" w:rsidRPr="00104F99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</w:rPr>
            </w:pPr>
            <w:r w:rsidRPr="00104F99">
              <w:rPr>
                <w:rFonts w:ascii="맑은 고딕" w:eastAsia="맑은 고딕" w:hAnsi="맑은 고딕" w:cs="굴림" w:hint="eastAsia"/>
                <w:kern w:val="0"/>
                <w:sz w:val="16"/>
              </w:rPr>
              <w:t>설치 실습</w:t>
            </w:r>
          </w:p>
        </w:tc>
        <w:tc>
          <w:tcPr>
            <w:tcW w:w="11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에이전트</w:t>
            </w: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응용</w:t>
            </w:r>
          </w:p>
        </w:tc>
        <w:tc>
          <w:tcPr>
            <w:tcW w:w="149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예제</w:t>
            </w:r>
          </w:p>
        </w:tc>
        <w:tc>
          <w:tcPr>
            <w:tcW w:w="4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1</w:t>
            </w:r>
          </w:p>
        </w:tc>
        <w:tc>
          <w:tcPr>
            <w:tcW w:w="512" w:type="dxa"/>
          </w:tcPr>
          <w:p w:rsidR="007A02AF" w:rsidRPr="00D00B28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0</w:t>
            </w:r>
          </w:p>
        </w:tc>
        <w:tc>
          <w:tcPr>
            <w:tcW w:w="4002" w:type="dxa"/>
            <w:noWrap/>
            <w:hideMark/>
          </w:tcPr>
          <w:p w:rsidR="007A02AF" w:rsidRPr="00104F99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63" w:history="1">
              <w:r w:rsidRPr="00104F9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>Geo Map AI Agent Dashboard Web App for example</w:t>
              </w:r>
            </w:hyperlink>
          </w:p>
        </w:tc>
        <w:tc>
          <w:tcPr>
            <w:tcW w:w="4974" w:type="dxa"/>
          </w:tcPr>
          <w:p w:rsidR="007A02AF" w:rsidRPr="00104F99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r w:rsidRPr="00104F99">
              <w:rPr>
                <w:rFonts w:ascii="맑은 고딕" w:eastAsia="맑은 고딕" w:hAnsi="맑은 고딕" w:cs="굴림" w:hint="eastAsia"/>
                <w:kern w:val="0"/>
                <w:sz w:val="16"/>
              </w:rPr>
              <w:t>코드 분석 실습</w:t>
            </w:r>
          </w:p>
        </w:tc>
        <w:tc>
          <w:tcPr>
            <w:tcW w:w="11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예제</w:t>
            </w:r>
          </w:p>
        </w:tc>
        <w:tc>
          <w:tcPr>
            <w:tcW w:w="4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2</w:t>
            </w:r>
          </w:p>
        </w:tc>
        <w:tc>
          <w:tcPr>
            <w:tcW w:w="512" w:type="dxa"/>
          </w:tcPr>
          <w:p w:rsidR="007A02AF" w:rsidRPr="00D00B28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0</w:t>
            </w:r>
          </w:p>
        </w:tc>
        <w:tc>
          <w:tcPr>
            <w:tcW w:w="4002" w:type="dxa"/>
            <w:noWrap/>
            <w:hideMark/>
          </w:tcPr>
          <w:p w:rsidR="007A02AF" w:rsidRPr="00104F99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64" w:history="1">
              <w:r w:rsidRPr="00104F9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>개발 예시 - 공학용_LLM_code_agent</w:t>
              </w:r>
            </w:hyperlink>
          </w:p>
        </w:tc>
        <w:tc>
          <w:tcPr>
            <w:tcW w:w="4974" w:type="dxa"/>
          </w:tcPr>
          <w:p w:rsidR="007A02AF" w:rsidRPr="00104F99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예제</w:t>
            </w:r>
          </w:p>
        </w:tc>
        <w:tc>
          <w:tcPr>
            <w:tcW w:w="4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3</w:t>
            </w:r>
          </w:p>
        </w:tc>
        <w:tc>
          <w:tcPr>
            <w:tcW w:w="512" w:type="dxa"/>
          </w:tcPr>
          <w:p w:rsidR="007A02AF" w:rsidRPr="00D00B28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0</w:t>
            </w:r>
          </w:p>
        </w:tc>
        <w:tc>
          <w:tcPr>
            <w:tcW w:w="4002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65" w:history="1">
              <w:r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Blender for AI-Assisted 3D Modeling</w:t>
              </w:r>
            </w:hyperlink>
          </w:p>
        </w:tc>
        <w:tc>
          <w:tcPr>
            <w:tcW w:w="4974" w:type="dxa"/>
          </w:tcPr>
          <w:p w:rsidR="007A02AF" w:rsidRPr="00D57B1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D57B1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블렌더 설치,</w:t>
            </w:r>
            <w:r w:rsidRPr="00D57B1F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D57B1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코드 분석 실습</w:t>
            </w:r>
          </w:p>
        </w:tc>
        <w:tc>
          <w:tcPr>
            <w:tcW w:w="11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17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바이브코딩</w:t>
            </w:r>
          </w:p>
        </w:tc>
        <w:tc>
          <w:tcPr>
            <w:tcW w:w="149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설명</w:t>
            </w:r>
          </w:p>
        </w:tc>
        <w:tc>
          <w:tcPr>
            <w:tcW w:w="4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</w:p>
        </w:tc>
        <w:tc>
          <w:tcPr>
            <w:tcW w:w="512" w:type="dxa"/>
          </w:tcPr>
          <w:p w:rsidR="007A02AF" w:rsidRPr="00D00B28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0</w:t>
            </w:r>
          </w:p>
        </w:tc>
        <w:tc>
          <w:tcPr>
            <w:tcW w:w="4002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V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ibe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코딩 개발 도구 설명</w:t>
            </w:r>
          </w:p>
        </w:tc>
        <w:tc>
          <w:tcPr>
            <w:tcW w:w="4974" w:type="dxa"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512" w:type="dxa"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0</w:t>
            </w:r>
          </w:p>
        </w:tc>
        <w:tc>
          <w:tcPr>
            <w:tcW w:w="4002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미디어 업무 자동화도구,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에이전트 개발 과제</w:t>
            </w:r>
          </w:p>
        </w:tc>
        <w:tc>
          <w:tcPr>
            <w:tcW w:w="4974" w:type="dxa"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v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scode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기반 실습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(Github Copilot)</w:t>
            </w:r>
          </w:p>
        </w:tc>
        <w:tc>
          <w:tcPr>
            <w:tcW w:w="1157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총정리 퀴즈</w:t>
            </w:r>
          </w:p>
        </w:tc>
        <w:tc>
          <w:tcPr>
            <w:tcW w:w="457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512" w:type="dxa"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0</w:t>
            </w:r>
          </w:p>
        </w:tc>
        <w:tc>
          <w:tcPr>
            <w:tcW w:w="4002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앞서 정리한 것 총 정리 퀴즈</w:t>
            </w:r>
          </w:p>
        </w:tc>
        <w:tc>
          <w:tcPr>
            <w:tcW w:w="4974" w:type="dxa"/>
          </w:tcPr>
          <w:p w:rsidR="007A02AF" w:rsidRPr="001249A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4"/>
                <w:szCs w:val="20"/>
              </w:rPr>
            </w:pPr>
            <w:r w:rsidRPr="001249AE">
              <w:rPr>
                <w:rFonts w:ascii="맑은 고딕" w:eastAsia="맑은 고딕" w:hAnsi="맑은 고딕" w:cs="굴림"/>
                <w:color w:val="000000"/>
                <w:kern w:val="0"/>
                <w:sz w:val="14"/>
                <w:szCs w:val="20"/>
              </w:rPr>
              <w:t xml:space="preserve">embedding, </w:t>
            </w:r>
            <w:r w:rsidRPr="001249AE">
              <w:rPr>
                <w:rFonts w:ascii="맑은 고딕" w:eastAsia="맑은 고딕" w:hAnsi="맑은 고딕" w:cs="굴림" w:hint="eastAsia"/>
                <w:color w:val="000000"/>
                <w:kern w:val="0"/>
                <w:sz w:val="14"/>
                <w:szCs w:val="20"/>
              </w:rPr>
              <w:t>c</w:t>
            </w:r>
            <w:r w:rsidRPr="001249AE">
              <w:rPr>
                <w:rFonts w:ascii="맑은 고딕" w:eastAsia="맑은 고딕" w:hAnsi="맑은 고딕" w:cs="굴림"/>
                <w:color w:val="000000"/>
                <w:kern w:val="0"/>
                <w:sz w:val="14"/>
                <w:szCs w:val="20"/>
              </w:rPr>
              <w:t xml:space="preserve">osine similarity, Linear Mapping, attention, VAE, diffusion, transformer, </w:t>
            </w:r>
            <w:r w:rsidRPr="001249AE">
              <w:rPr>
                <w:rFonts w:ascii="맑은 고딕" w:eastAsia="맑은 고딕" w:hAnsi="맑은 고딕" w:cs="굴림" w:hint="eastAsia"/>
                <w:color w:val="000000"/>
                <w:kern w:val="0"/>
                <w:sz w:val="14"/>
                <w:szCs w:val="20"/>
              </w:rPr>
              <w:t>L</w:t>
            </w:r>
            <w:r w:rsidRPr="001249AE">
              <w:rPr>
                <w:rFonts w:ascii="맑은 고딕" w:eastAsia="맑은 고딕" w:hAnsi="맑은 고딕" w:cs="굴림"/>
                <w:color w:val="000000"/>
                <w:kern w:val="0"/>
                <w:sz w:val="14"/>
                <w:szCs w:val="20"/>
              </w:rPr>
              <w:t xml:space="preserve">oRA, softmax, U-net, n-gram, MMR, MCP </w:t>
            </w:r>
            <w:r w:rsidRPr="001249AE">
              <w:rPr>
                <w:rFonts w:ascii="맑은 고딕" w:eastAsia="맑은 고딕" w:hAnsi="맑은 고딕" w:cs="굴림" w:hint="eastAsia"/>
                <w:color w:val="000000"/>
                <w:kern w:val="0"/>
                <w:sz w:val="14"/>
                <w:szCs w:val="20"/>
              </w:rPr>
              <w:t>등</w:t>
            </w:r>
          </w:p>
        </w:tc>
        <w:tc>
          <w:tcPr>
            <w:tcW w:w="1157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회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프로젝트 메이커톤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shd w:val="clear" w:color="auto" w:fill="E2EFD9" w:themeFill="accent6" w:themeFillTint="33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512" w:type="dxa"/>
            <w:shd w:val="clear" w:color="auto" w:fill="E2EFD9" w:themeFill="accent6" w:themeFillTint="33"/>
          </w:tcPr>
          <w:p w:rsidR="007A02AF" w:rsidRPr="00D00B28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shd w:val="clear" w:color="auto" w:fill="E2EFD9" w:themeFill="accent6" w:themeFillTint="33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팀별 프로젝트 수행, 발표 및 피드백, 평가</w:t>
            </w:r>
          </w:p>
        </w:tc>
        <w:tc>
          <w:tcPr>
            <w:tcW w:w="4974" w:type="dxa"/>
            <w:shd w:val="clear" w:color="auto" w:fill="E2EFD9" w:themeFill="accent6" w:themeFillTint="33"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작성 컨텐츠(소스,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계획서 포함)는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github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나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huggingface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에 업로드. 역할별 개별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github commit upload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기록 이어야 함.</w:t>
            </w:r>
          </w:p>
          <w:p w:rsidR="007A02AF" w:rsidRPr="003A734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하위 폴더구조 예시)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./doc, ./src, ./dataset, ./test, ./paper</w:t>
            </w:r>
          </w:p>
        </w:tc>
        <w:tc>
          <w:tcPr>
            <w:tcW w:w="1157" w:type="dxa"/>
            <w:shd w:val="clear" w:color="auto" w:fill="E2EFD9" w:themeFill="accent6" w:themeFillTint="33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현장 개발환경 고려해 진행</w:t>
            </w: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진행</w:t>
            </w:r>
            <w:r w:rsidRPr="00A46D9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설명</w:t>
            </w:r>
          </w:p>
        </w:tc>
        <w:tc>
          <w:tcPr>
            <w:tcW w:w="1496" w:type="dxa"/>
            <w:noWrap/>
            <w:hideMark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  <w:hideMark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2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피드백 기준 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= {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미디어 주제성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AI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활용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효율성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가치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창의성}</w:t>
            </w:r>
          </w:p>
        </w:tc>
        <w:tc>
          <w:tcPr>
            <w:tcW w:w="4974" w:type="dxa"/>
          </w:tcPr>
          <w:p w:rsidR="007A02AF" w:rsidRPr="00E11DB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</w:pP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측정지표=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>{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정보리드타임,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편의성 설문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,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정확도,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속도,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기타}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>.</w:t>
            </w:r>
          </w:p>
          <w:p w:rsidR="007A02AF" w:rsidRPr="00E11DB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E11DBA">
              <w:rPr>
                <w:rFonts w:ascii="Times New Roman" w:hAnsi="Times New Roman" w:cs="Times New Roman" w:hint="eastAsia"/>
                <w:kern w:val="0"/>
                <w:sz w:val="16"/>
                <w:szCs w:val="16"/>
              </w:rPr>
              <w:t>비교방식</w:t>
            </w:r>
            <w:r w:rsidRPr="00E11DBA">
              <w:rPr>
                <w:rFonts w:ascii="Times New Roman" w:hAnsi="Times New Roman" w:cs="Times New Roman" w:hint="eastAsia"/>
                <w:kern w:val="0"/>
                <w:sz w:val="16"/>
                <w:szCs w:val="16"/>
              </w:rPr>
              <w:t>=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>AS-IS/TO-BE, %</w:t>
            </w:r>
          </w:p>
        </w:tc>
        <w:tc>
          <w:tcPr>
            <w:tcW w:w="1157" w:type="dxa"/>
            <w:noWrap/>
            <w:hideMark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주제선정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2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7A02AF" w:rsidRPr="000419D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A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I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기술, 도구 활용한 주제.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미디어 관련 주제.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예)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업무 자동화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AI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생성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에이전트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등 컨텐츠 개발</w:t>
            </w:r>
          </w:p>
        </w:tc>
        <w:tc>
          <w:tcPr>
            <w:tcW w:w="4974" w:type="dxa"/>
          </w:tcPr>
          <w:p w:rsidR="007A02AF" w:rsidRPr="00E11DB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 xml:space="preserve">대용량 데이터는 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google drive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에 업로드하고,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 xml:space="preserve">링크를 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github README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에 설명해 표시할 것.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팀원역할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1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7A02AF" w:rsidRPr="00E11DB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Pr="000326F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목표기획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1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7A02AF" w:rsidRPr="00E11DB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컨텐츠설계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2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7A02AF" w:rsidRPr="00E11DB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HAnsi" w:hAnsiTheme="majorHAnsi" w:cs="Times New Roman"/>
                <w:kern w:val="0"/>
                <w:sz w:val="14"/>
                <w:szCs w:val="16"/>
              </w:rPr>
            </w:pPr>
            <w:r w:rsidRPr="00E11DBA">
              <w:rPr>
                <w:rFonts w:asciiTheme="majorHAnsi" w:eastAsiaTheme="majorHAnsi" w:hAnsiTheme="majorHAnsi" w:cs="Times New Roman" w:hint="eastAsia"/>
                <w:kern w:val="0"/>
                <w:sz w:val="14"/>
                <w:szCs w:val="16"/>
              </w:rPr>
              <w:t>G</w:t>
            </w:r>
            <w:r w:rsidRPr="00E11DBA">
              <w:rPr>
                <w:rFonts w:asciiTheme="majorHAnsi" w:eastAsiaTheme="majorHAnsi" w:hAnsiTheme="majorHAnsi" w:cs="Times New Roman"/>
                <w:kern w:val="0"/>
                <w:sz w:val="14"/>
                <w:szCs w:val="16"/>
              </w:rPr>
              <w:t xml:space="preserve">PT, </w:t>
            </w:r>
            <w:r w:rsidRPr="00E11DBA">
              <w:rPr>
                <w:rFonts w:asciiTheme="majorHAnsi" w:eastAsiaTheme="majorHAnsi" w:hAnsiTheme="majorHAnsi" w:cs="Times New Roman" w:hint="eastAsia"/>
                <w:kern w:val="0"/>
                <w:sz w:val="14"/>
                <w:szCs w:val="16"/>
              </w:rPr>
              <w:t>바이브 코딩,</w:t>
            </w:r>
            <w:r w:rsidRPr="00E11DBA">
              <w:rPr>
                <w:rFonts w:asciiTheme="majorHAnsi" w:eastAsiaTheme="majorHAnsi" w:hAnsiTheme="majorHAnsi" w:cs="Times New Roman"/>
                <w:kern w:val="0"/>
                <w:sz w:val="14"/>
                <w:szCs w:val="16"/>
              </w:rPr>
              <w:t xml:space="preserve"> </w:t>
            </w:r>
            <w:r w:rsidRPr="00E11DBA">
              <w:rPr>
                <w:rFonts w:asciiTheme="majorHAnsi" w:eastAsiaTheme="majorHAnsi" w:hAnsiTheme="majorHAnsi" w:cs="Times New Roman" w:hint="eastAsia"/>
                <w:kern w:val="0"/>
                <w:sz w:val="14"/>
                <w:szCs w:val="16"/>
              </w:rPr>
              <w:t>생성A</w:t>
            </w:r>
            <w:r w:rsidRPr="00E11DBA">
              <w:rPr>
                <w:rFonts w:asciiTheme="majorHAnsi" w:eastAsiaTheme="majorHAnsi" w:hAnsiTheme="majorHAnsi" w:cs="Times New Roman"/>
                <w:kern w:val="0"/>
                <w:sz w:val="14"/>
                <w:szCs w:val="16"/>
              </w:rPr>
              <w:t>I</w:t>
            </w:r>
            <w:r w:rsidRPr="00E11DBA">
              <w:rPr>
                <w:rFonts w:asciiTheme="majorHAnsi" w:eastAsiaTheme="majorHAnsi" w:hAnsiTheme="majorHAnsi" w:cs="Times New Roman" w:hint="eastAsia"/>
                <w:kern w:val="0"/>
                <w:sz w:val="14"/>
                <w:szCs w:val="16"/>
              </w:rPr>
              <w:t>도구(</w:t>
            </w:r>
            <w:r w:rsidRPr="00E11DBA">
              <w:rPr>
                <w:rFonts w:asciiTheme="majorHAnsi" w:eastAsiaTheme="majorHAnsi" w:hAnsiTheme="majorHAnsi" w:cs="Times New Roman"/>
                <w:kern w:val="0"/>
                <w:sz w:val="14"/>
                <w:szCs w:val="16"/>
              </w:rPr>
              <w:t>https://app.visily.ai/</w:t>
            </w:r>
            <w:r w:rsidRPr="00E11DBA">
              <w:rPr>
                <w:rFonts w:asciiTheme="majorHAnsi" w:eastAsiaTheme="majorHAnsi" w:hAnsiTheme="majorHAnsi" w:cs="Times New Roman" w:hint="eastAsia"/>
                <w:kern w:val="0"/>
                <w:sz w:val="14"/>
                <w:szCs w:val="16"/>
              </w:rPr>
              <w:t xml:space="preserve"> 등)</w:t>
            </w:r>
            <w:r w:rsidRPr="00E11DBA">
              <w:rPr>
                <w:rFonts w:asciiTheme="majorHAnsi" w:eastAsiaTheme="majorHAnsi" w:hAnsiTheme="majorHAnsi" w:cs="Times New Roman"/>
                <w:kern w:val="0"/>
                <w:sz w:val="14"/>
                <w:szCs w:val="16"/>
              </w:rPr>
              <w:t xml:space="preserve"> </w:t>
            </w:r>
            <w:r w:rsidRPr="00E11DBA">
              <w:rPr>
                <w:rFonts w:asciiTheme="majorHAnsi" w:eastAsiaTheme="majorHAnsi" w:hAnsiTheme="majorHAnsi" w:cs="Times New Roman" w:hint="eastAsia"/>
                <w:kern w:val="0"/>
                <w:sz w:val="14"/>
                <w:szCs w:val="16"/>
              </w:rPr>
              <w:t>사용 가능</w:t>
            </w:r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데이터준비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4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7A02AF" w:rsidRPr="00E11DB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개발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60</w:t>
            </w:r>
          </w:p>
        </w:tc>
        <w:tc>
          <w:tcPr>
            <w:tcW w:w="4002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7A02AF" w:rsidRPr="00E11DB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바이브 코딩,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 w:rsidRPr="002263FC">
              <w:rPr>
                <w:rFonts w:ascii="맑은 고딕" w:eastAsia="맑은 고딕" w:hAnsi="맑은 고딕" w:cs="맑은 고딕" w:hint="eastAsia"/>
                <w:b w:val="0"/>
                <w:kern w:val="0"/>
                <w:sz w:val="16"/>
                <w:szCs w:val="20"/>
              </w:rPr>
              <w:t>점심</w:t>
            </w:r>
          </w:p>
        </w:tc>
        <w:tc>
          <w:tcPr>
            <w:tcW w:w="1176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7A02AF" w:rsidRPr="00D77251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</w:pPr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개발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12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7A02AF" w:rsidRP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</w:pPr>
            <w:hyperlink r:id="rId66" w:history="1">
              <w:r w:rsidRPr="007A02AF">
                <w:rPr>
                  <w:rStyle w:val="a3"/>
                  <w:sz w:val="16"/>
                </w:rPr>
                <w:t>Push Code to your GitHub Account - Under 3 Minutes</w:t>
              </w:r>
            </w:hyperlink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테스트/커밋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3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7A02AF" w:rsidRPr="00D77251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</w:pPr>
            <w:r w:rsidRPr="00D77251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g</w:t>
            </w:r>
            <w:r w:rsidRPr="00D77251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ithub, huggingface </w:t>
            </w:r>
            <w:r w:rsidRPr="00D77251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등</w:t>
            </w:r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발표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1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0</w:t>
            </w:r>
          </w:p>
        </w:tc>
        <w:tc>
          <w:tcPr>
            <w:tcW w:w="4002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5개 팀 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x 20 </w:t>
            </w: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분 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= 100</w:t>
            </w: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분</w:t>
            </w:r>
          </w:p>
        </w:tc>
        <w:tc>
          <w:tcPr>
            <w:tcW w:w="4974" w:type="dxa"/>
          </w:tcPr>
          <w:p w:rsidR="007A02AF" w:rsidRPr="00D77251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</w:pP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팀별 발표,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데모,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 xml:space="preserve">코드 및 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Paper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설명</w:t>
            </w:r>
          </w:p>
        </w:tc>
        <w:tc>
          <w:tcPr>
            <w:tcW w:w="1157" w:type="dxa"/>
            <w:noWrap/>
          </w:tcPr>
          <w:p w:rsidR="007A02AF" w:rsidRPr="004C376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피드백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5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5개 팀 x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10</w:t>
            </w: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분 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= 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50</w:t>
            </w: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분</w:t>
            </w:r>
          </w:p>
        </w:tc>
        <w:tc>
          <w:tcPr>
            <w:tcW w:w="4974" w:type="dxa"/>
          </w:tcPr>
          <w:p w:rsidR="007A02AF" w:rsidRPr="00E11DB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</w:tbl>
    <w:p w:rsidR="00BA1DA8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t>학습 목표: 미디어 부분</w:t>
      </w:r>
      <w:r w:rsidRPr="00177CF0">
        <w:rPr>
          <w:sz w:val="18"/>
        </w:rPr>
        <w:t xml:space="preserve"> </w:t>
      </w:r>
      <w:r w:rsidRPr="00177CF0">
        <w:rPr>
          <w:rFonts w:hint="eastAsia"/>
          <w:sz w:val="18"/>
        </w:rPr>
        <w:t>니즈 고려한 프롬프트 엔지니어링 산업 트랜드 이해.</w:t>
      </w:r>
      <w:r w:rsidRPr="00177CF0">
        <w:rPr>
          <w:sz w:val="18"/>
        </w:rPr>
        <w:t xml:space="preserve"> </w:t>
      </w:r>
      <w:r w:rsidRPr="00177CF0">
        <w:rPr>
          <w:rFonts w:hint="eastAsia"/>
          <w:sz w:val="18"/>
        </w:rPr>
        <w:t>기술적 작동 메커니즘</w:t>
      </w:r>
      <w:r w:rsidRPr="00177CF0">
        <w:rPr>
          <w:sz w:val="18"/>
        </w:rPr>
        <w:t xml:space="preserve"> </w:t>
      </w:r>
      <w:r w:rsidRPr="00177CF0">
        <w:rPr>
          <w:rFonts w:hint="eastAsia"/>
          <w:sz w:val="18"/>
        </w:rPr>
        <w:t>이해</w:t>
      </w:r>
      <w:r w:rsidRPr="00177CF0">
        <w:rPr>
          <w:sz w:val="18"/>
        </w:rPr>
        <w:t>(</w:t>
      </w:r>
      <w:r w:rsidRPr="00177CF0">
        <w:rPr>
          <w:rFonts w:hint="eastAsia"/>
          <w:sz w:val="18"/>
        </w:rPr>
        <w:t>트랜스포머,</w:t>
      </w:r>
      <w:r w:rsidRPr="00177CF0">
        <w:rPr>
          <w:sz w:val="18"/>
        </w:rPr>
        <w:t xml:space="preserve"> LLM, RAG, AI-Agent, MCP </w:t>
      </w:r>
      <w:r w:rsidRPr="00177CF0">
        <w:rPr>
          <w:rFonts w:hint="eastAsia"/>
          <w:sz w:val="18"/>
        </w:rPr>
        <w:t>용어</w:t>
      </w:r>
      <w:r w:rsidRPr="00177CF0">
        <w:rPr>
          <w:sz w:val="18"/>
        </w:rPr>
        <w:t xml:space="preserve">, </w:t>
      </w:r>
      <w:r w:rsidRPr="00177CF0">
        <w:rPr>
          <w:rFonts w:hint="eastAsia"/>
          <w:sz w:val="18"/>
        </w:rPr>
        <w:t>개념 및 구현)</w:t>
      </w:r>
      <w:r w:rsidRPr="00177CF0">
        <w:rPr>
          <w:sz w:val="18"/>
        </w:rPr>
        <w:t>.</w:t>
      </w:r>
    </w:p>
    <w:p w:rsidR="00E1562F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t>고려 사항:</w:t>
      </w:r>
      <w:r w:rsidRPr="00177CF0">
        <w:rPr>
          <w:sz w:val="18"/>
        </w:rPr>
        <w:t xml:space="preserve"> </w:t>
      </w:r>
      <w:r w:rsidR="00122275" w:rsidRPr="00177CF0">
        <w:rPr>
          <w:rFonts w:hint="eastAsia"/>
          <w:sz w:val="18"/>
        </w:rPr>
        <w:t xml:space="preserve">현장에서 각 개인 능력 수준, </w:t>
      </w:r>
      <w:r w:rsidR="0031794F" w:rsidRPr="00177CF0">
        <w:rPr>
          <w:sz w:val="18"/>
        </w:rPr>
        <w:t xml:space="preserve">개발 </w:t>
      </w:r>
      <w:r w:rsidR="00122275" w:rsidRPr="00177CF0">
        <w:rPr>
          <w:rFonts w:hint="eastAsia"/>
          <w:sz w:val="18"/>
        </w:rPr>
        <w:t xml:space="preserve">환경 및 </w:t>
      </w:r>
      <w:r w:rsidR="00C857B7" w:rsidRPr="00177CF0">
        <w:rPr>
          <w:rFonts w:hint="eastAsia"/>
          <w:sz w:val="18"/>
        </w:rPr>
        <w:t xml:space="preserve">상황을 고려해 </w:t>
      </w:r>
      <w:r w:rsidR="00E57205" w:rsidRPr="00177CF0">
        <w:rPr>
          <w:rFonts w:hint="eastAsia"/>
          <w:sz w:val="18"/>
        </w:rPr>
        <w:t xml:space="preserve">주제 </w:t>
      </w:r>
      <w:r w:rsidR="00122275" w:rsidRPr="00177CF0">
        <w:rPr>
          <w:rFonts w:hint="eastAsia"/>
          <w:sz w:val="18"/>
        </w:rPr>
        <w:t>순서 및 내용</w:t>
      </w:r>
      <w:r w:rsidR="00E57205" w:rsidRPr="00177CF0">
        <w:rPr>
          <w:rFonts w:hint="eastAsia"/>
          <w:sz w:val="18"/>
        </w:rPr>
        <w:t>은</w:t>
      </w:r>
      <w:r w:rsidR="00122275" w:rsidRPr="00177CF0">
        <w:rPr>
          <w:sz w:val="18"/>
        </w:rPr>
        <w:t xml:space="preserve"> </w:t>
      </w:r>
      <w:r w:rsidR="00122275" w:rsidRPr="00177CF0">
        <w:rPr>
          <w:rFonts w:hint="eastAsia"/>
          <w:sz w:val="18"/>
        </w:rPr>
        <w:t>일부 변경될 수 있음.</w:t>
      </w:r>
      <w:r w:rsidR="00030C91">
        <w:rPr>
          <w:sz w:val="18"/>
        </w:rPr>
        <w:t xml:space="preserve"> </w:t>
      </w:r>
      <w:r w:rsidR="00030C91">
        <w:rPr>
          <w:rFonts w:hint="eastAsia"/>
          <w:sz w:val="18"/>
        </w:rPr>
        <w:t>선형대수,</w:t>
      </w:r>
      <w:r w:rsidR="00030C91">
        <w:rPr>
          <w:sz w:val="18"/>
        </w:rPr>
        <w:t xml:space="preserve"> </w:t>
      </w:r>
      <w:r w:rsidR="00030C91">
        <w:rPr>
          <w:rFonts w:hint="eastAsia"/>
          <w:sz w:val="18"/>
        </w:rPr>
        <w:t>수치해석 사전수강 권장.</w:t>
      </w:r>
      <w:r w:rsidR="00030C91">
        <w:rPr>
          <w:sz w:val="18"/>
        </w:rPr>
        <w:t xml:space="preserve"> </w:t>
      </w:r>
    </w:p>
    <w:p w:rsidR="00672582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t>진행 순서</w:t>
      </w:r>
      <w:r w:rsidRPr="00177CF0">
        <w:rPr>
          <w:sz w:val="18"/>
        </w:rPr>
        <w:t xml:space="preserve">: </w:t>
      </w:r>
      <w:r w:rsidR="00672582" w:rsidRPr="00177CF0">
        <w:rPr>
          <w:rFonts w:hint="eastAsia"/>
          <w:sz w:val="18"/>
        </w:rPr>
        <w:t xml:space="preserve">개념 </w:t>
      </w:r>
      <w:r w:rsidR="00217CD9" w:rsidRPr="00177CF0">
        <w:rPr>
          <w:rFonts w:hint="eastAsia"/>
          <w:sz w:val="18"/>
        </w:rPr>
        <w:t xml:space="preserve">용어 </w:t>
      </w:r>
      <w:r w:rsidR="00D729CC" w:rsidRPr="00177CF0">
        <w:rPr>
          <w:rFonts w:hint="eastAsia"/>
          <w:sz w:val="18"/>
        </w:rPr>
        <w:t>소개</w:t>
      </w:r>
      <w:r w:rsidR="00672582" w:rsidRPr="00177CF0">
        <w:rPr>
          <w:sz w:val="18"/>
        </w:rPr>
        <w:t xml:space="preserve">(PPT </w:t>
      </w:r>
      <w:r w:rsidR="00672582" w:rsidRPr="00177CF0">
        <w:rPr>
          <w:rFonts w:hint="eastAsia"/>
          <w:sz w:val="18"/>
        </w:rPr>
        <w:t>슬라이</w:t>
      </w:r>
      <w:r w:rsidR="003D17A5" w:rsidRPr="00177CF0">
        <w:rPr>
          <w:rFonts w:hint="eastAsia"/>
          <w:sz w:val="18"/>
        </w:rPr>
        <w:t>드</w:t>
      </w:r>
      <w:r w:rsidR="00672582" w:rsidRPr="00177CF0">
        <w:rPr>
          <w:rFonts w:hint="eastAsia"/>
          <w:sz w:val="18"/>
        </w:rPr>
        <w:t>)</w:t>
      </w:r>
      <w:r w:rsidR="0069219E" w:rsidRPr="00177CF0">
        <w:rPr>
          <w:sz w:val="18"/>
        </w:rPr>
        <w:t xml:space="preserve"> </w:t>
      </w:r>
      <w:r w:rsidR="0069219E" w:rsidRPr="00177CF0">
        <w:rPr>
          <w:rFonts w:hint="eastAsia"/>
          <w:sz w:val="18"/>
        </w:rPr>
        <w:t>후 주요 구현</w:t>
      </w:r>
      <w:r w:rsidR="0069219E" w:rsidRPr="00177CF0">
        <w:rPr>
          <w:sz w:val="18"/>
        </w:rPr>
        <w:t xml:space="preserve"> </w:t>
      </w:r>
      <w:r w:rsidR="0069219E" w:rsidRPr="00177CF0">
        <w:rPr>
          <w:rFonts w:hint="eastAsia"/>
          <w:sz w:val="18"/>
        </w:rPr>
        <w:t>메커니즘</w:t>
      </w:r>
      <w:r w:rsidR="002E6589" w:rsidRPr="00177CF0">
        <w:rPr>
          <w:rFonts w:hint="eastAsia"/>
          <w:sz w:val="18"/>
        </w:rPr>
        <w:t>은</w:t>
      </w:r>
      <w:r w:rsidR="00643325" w:rsidRPr="00177CF0">
        <w:rPr>
          <w:rFonts w:hint="eastAsia"/>
          <w:sz w:val="18"/>
        </w:rPr>
        <w:t xml:space="preserve"> 가급적</w:t>
      </w:r>
      <w:r w:rsidR="0069219E" w:rsidRPr="00177CF0">
        <w:rPr>
          <w:rFonts w:hint="eastAsia"/>
          <w:sz w:val="18"/>
        </w:rPr>
        <w:t xml:space="preserve"> 블로그</w:t>
      </w:r>
      <w:r w:rsidR="00414DF6" w:rsidRPr="00177CF0">
        <w:rPr>
          <w:rFonts w:hint="eastAsia"/>
          <w:sz w:val="18"/>
        </w:rPr>
        <w:t>,</w:t>
      </w:r>
      <w:r w:rsidR="00414DF6" w:rsidRPr="00177CF0">
        <w:rPr>
          <w:sz w:val="18"/>
        </w:rPr>
        <w:t xml:space="preserve"> </w:t>
      </w:r>
      <w:r w:rsidR="00414DF6" w:rsidRPr="00177CF0">
        <w:rPr>
          <w:rFonts w:hint="eastAsia"/>
          <w:sz w:val="18"/>
        </w:rPr>
        <w:t>논문 및</w:t>
      </w:r>
      <w:r w:rsidR="0069219E" w:rsidRPr="00177CF0">
        <w:rPr>
          <w:rFonts w:hint="eastAsia"/>
          <w:sz w:val="18"/>
        </w:rPr>
        <w:t xml:space="preserve"> </w:t>
      </w:r>
      <w:r w:rsidR="007E3DD3" w:rsidRPr="00177CF0">
        <w:rPr>
          <w:rFonts w:hint="eastAsia"/>
          <w:sz w:val="18"/>
        </w:rPr>
        <w:t xml:space="preserve">소스 </w:t>
      </w:r>
      <w:r w:rsidR="0069219E" w:rsidRPr="00177CF0">
        <w:rPr>
          <w:rFonts w:hint="eastAsia"/>
          <w:sz w:val="18"/>
        </w:rPr>
        <w:t>코드</w:t>
      </w:r>
      <w:r w:rsidR="00FF36FE" w:rsidRPr="00177CF0">
        <w:rPr>
          <w:rFonts w:hint="eastAsia"/>
          <w:sz w:val="18"/>
        </w:rPr>
        <w:t xml:space="preserve"> 등을</w:t>
      </w:r>
      <w:r w:rsidR="0069219E" w:rsidRPr="00177CF0">
        <w:rPr>
          <w:rFonts w:hint="eastAsia"/>
          <w:sz w:val="18"/>
        </w:rPr>
        <w:t xml:space="preserve"> </w:t>
      </w:r>
      <w:r w:rsidR="00FF36FE" w:rsidRPr="00177CF0">
        <w:rPr>
          <w:rFonts w:hint="eastAsia"/>
          <w:sz w:val="18"/>
        </w:rPr>
        <w:t>사용</w:t>
      </w:r>
      <w:r w:rsidR="00980A77" w:rsidRPr="00177CF0">
        <w:rPr>
          <w:rFonts w:hint="eastAsia"/>
          <w:sz w:val="18"/>
        </w:rPr>
        <w:t>해</w:t>
      </w:r>
      <w:r w:rsidR="0069219E" w:rsidRPr="00177CF0">
        <w:rPr>
          <w:rFonts w:hint="eastAsia"/>
          <w:sz w:val="18"/>
        </w:rPr>
        <w:t xml:space="preserve"> 확인</w:t>
      </w:r>
      <w:r w:rsidR="00965ED5" w:rsidRPr="00177CF0">
        <w:rPr>
          <w:rFonts w:hint="eastAsia"/>
          <w:sz w:val="18"/>
        </w:rPr>
        <w:t xml:space="preserve"> </w:t>
      </w:r>
      <w:r w:rsidR="00552E52" w:rsidRPr="00177CF0">
        <w:rPr>
          <w:rFonts w:hint="eastAsia"/>
          <w:sz w:val="18"/>
        </w:rPr>
        <w:t>이해</w:t>
      </w:r>
      <w:r w:rsidR="0069219E" w:rsidRPr="00177CF0">
        <w:rPr>
          <w:rFonts w:hint="eastAsia"/>
          <w:sz w:val="18"/>
        </w:rPr>
        <w:t>할 수 있도록 함.</w:t>
      </w:r>
    </w:p>
    <w:p w:rsidR="0072567A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t>과제:</w:t>
      </w:r>
      <w:r w:rsidRPr="00177CF0">
        <w:rPr>
          <w:sz w:val="18"/>
        </w:rPr>
        <w:t xml:space="preserve"> </w:t>
      </w:r>
      <w:r w:rsidR="0072567A" w:rsidRPr="00177CF0">
        <w:rPr>
          <w:rFonts w:hint="eastAsia"/>
          <w:sz w:val="18"/>
        </w:rPr>
        <w:t>당일 실습 등으로 지간 지체 시 남은 진도는 가급적 설명 후 부족한 부분은 과제로 하여</w:t>
      </w:r>
      <w:r w:rsidR="0072567A" w:rsidRPr="00177CF0">
        <w:rPr>
          <w:sz w:val="18"/>
        </w:rPr>
        <w:t xml:space="preserve"> </w:t>
      </w:r>
      <w:r w:rsidR="0072567A" w:rsidRPr="00177CF0">
        <w:rPr>
          <w:rFonts w:hint="eastAsia"/>
          <w:sz w:val="18"/>
        </w:rPr>
        <w:t>숙지할 수 있도록 할 계획.</w:t>
      </w:r>
    </w:p>
    <w:p w:rsidR="00526156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t>환경:</w:t>
      </w:r>
      <w:r w:rsidRPr="00177CF0">
        <w:rPr>
          <w:sz w:val="18"/>
        </w:rPr>
        <w:t xml:space="preserve"> </w:t>
      </w:r>
      <w:r w:rsidR="00526156" w:rsidRPr="00177CF0">
        <w:rPr>
          <w:rFonts w:hint="eastAsia"/>
          <w:sz w:val="18"/>
        </w:rPr>
        <w:t xml:space="preserve">개발 실습 환경은 </w:t>
      </w:r>
      <w:r w:rsidR="00526156" w:rsidRPr="00177CF0">
        <w:rPr>
          <w:sz w:val="18"/>
        </w:rPr>
        <w:t xml:space="preserve">colab </w:t>
      </w:r>
      <w:r w:rsidR="00526156" w:rsidRPr="00177CF0">
        <w:rPr>
          <w:rFonts w:hint="eastAsia"/>
          <w:sz w:val="18"/>
        </w:rPr>
        <w:t>환경을 기준으로 하되,</w:t>
      </w:r>
      <w:r w:rsidR="00526156" w:rsidRPr="00177CF0">
        <w:rPr>
          <w:sz w:val="18"/>
        </w:rPr>
        <w:t xml:space="preserve"> </w:t>
      </w:r>
      <w:r w:rsidR="00526156" w:rsidRPr="00177CF0">
        <w:rPr>
          <w:rFonts w:hint="eastAsia"/>
          <w:sz w:val="18"/>
        </w:rPr>
        <w:t>좀 더 의미있는 프로젝트</w:t>
      </w:r>
      <w:r w:rsidR="00526156" w:rsidRPr="00177CF0">
        <w:rPr>
          <w:sz w:val="18"/>
        </w:rPr>
        <w:t xml:space="preserve"> </w:t>
      </w:r>
      <w:r w:rsidR="00526156" w:rsidRPr="00177CF0">
        <w:rPr>
          <w:rFonts w:hint="eastAsia"/>
          <w:sz w:val="18"/>
        </w:rPr>
        <w:t>수행을 고려해</w:t>
      </w:r>
      <w:r w:rsidR="00526156" w:rsidRPr="00177CF0">
        <w:rPr>
          <w:sz w:val="18"/>
        </w:rPr>
        <w:t xml:space="preserve">, vscode / anaconda / nvidia cuda </w:t>
      </w:r>
      <w:r w:rsidR="00526156" w:rsidRPr="00177CF0">
        <w:rPr>
          <w:rFonts w:hint="eastAsia"/>
          <w:sz w:val="18"/>
        </w:rPr>
        <w:t xml:space="preserve">지원 환경 </w:t>
      </w:r>
      <w:r w:rsidR="009568A8" w:rsidRPr="00177CF0">
        <w:rPr>
          <w:rFonts w:hint="eastAsia"/>
          <w:sz w:val="18"/>
        </w:rPr>
        <w:t>권장.</w:t>
      </w:r>
      <w:r w:rsidR="009568A8" w:rsidRPr="00177CF0">
        <w:rPr>
          <w:sz w:val="18"/>
        </w:rPr>
        <w:t xml:space="preserve"> </w:t>
      </w:r>
    </w:p>
    <w:sectPr w:rsidR="00526156" w:rsidRPr="00177CF0" w:rsidSect="00870007"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E31FB" w:rsidRDefault="00AE31FB" w:rsidP="00846412">
      <w:pPr>
        <w:spacing w:after="0" w:line="240" w:lineRule="auto"/>
      </w:pPr>
      <w:r>
        <w:separator/>
      </w:r>
    </w:p>
  </w:endnote>
  <w:endnote w:type="continuationSeparator" w:id="0">
    <w:p w:rsidR="00AE31FB" w:rsidRDefault="00AE31FB" w:rsidP="008464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E31FB" w:rsidRDefault="00AE31FB" w:rsidP="00846412">
      <w:pPr>
        <w:spacing w:after="0" w:line="240" w:lineRule="auto"/>
      </w:pPr>
      <w:r>
        <w:separator/>
      </w:r>
    </w:p>
  </w:footnote>
  <w:footnote w:type="continuationSeparator" w:id="0">
    <w:p w:rsidR="00AE31FB" w:rsidRDefault="00AE31FB" w:rsidP="008464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FC4D84"/>
    <w:multiLevelType w:val="hybridMultilevel"/>
    <w:tmpl w:val="0DDAB9E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455C0DA3"/>
    <w:multiLevelType w:val="hybridMultilevel"/>
    <w:tmpl w:val="A2DC5502"/>
    <w:lvl w:ilvl="0" w:tplc="E0BAEF5E">
      <w:start w:val="1"/>
      <w:numFmt w:val="bullet"/>
      <w:lvlText w:val="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1MTI1NzUwN7Q0MTZR0lEKTi0uzszPAykwMqkFAIFXd+ktAAAA"/>
  </w:docVars>
  <w:rsids>
    <w:rsidRoot w:val="00870007"/>
    <w:rsid w:val="00000A07"/>
    <w:rsid w:val="00006146"/>
    <w:rsid w:val="0002731A"/>
    <w:rsid w:val="00027ED6"/>
    <w:rsid w:val="00030A06"/>
    <w:rsid w:val="00030C91"/>
    <w:rsid w:val="000326FF"/>
    <w:rsid w:val="000414F8"/>
    <w:rsid w:val="000419D7"/>
    <w:rsid w:val="00042ABA"/>
    <w:rsid w:val="00043BB4"/>
    <w:rsid w:val="00043BE4"/>
    <w:rsid w:val="000473DB"/>
    <w:rsid w:val="00052C39"/>
    <w:rsid w:val="00055E40"/>
    <w:rsid w:val="000613D9"/>
    <w:rsid w:val="00075E99"/>
    <w:rsid w:val="000864E1"/>
    <w:rsid w:val="000878F5"/>
    <w:rsid w:val="000A32F3"/>
    <w:rsid w:val="000B15DC"/>
    <w:rsid w:val="000B2497"/>
    <w:rsid w:val="000C0307"/>
    <w:rsid w:val="000D54AC"/>
    <w:rsid w:val="000E3DD1"/>
    <w:rsid w:val="00102EE5"/>
    <w:rsid w:val="00104F99"/>
    <w:rsid w:val="00120C85"/>
    <w:rsid w:val="00122275"/>
    <w:rsid w:val="001249AE"/>
    <w:rsid w:val="00130A05"/>
    <w:rsid w:val="00132109"/>
    <w:rsid w:val="001343B5"/>
    <w:rsid w:val="00136625"/>
    <w:rsid w:val="00142548"/>
    <w:rsid w:val="001511FB"/>
    <w:rsid w:val="00157D30"/>
    <w:rsid w:val="00164F9B"/>
    <w:rsid w:val="0016779A"/>
    <w:rsid w:val="0017243D"/>
    <w:rsid w:val="00177CF0"/>
    <w:rsid w:val="00191825"/>
    <w:rsid w:val="0019579A"/>
    <w:rsid w:val="001A07A7"/>
    <w:rsid w:val="001A7E72"/>
    <w:rsid w:val="001C0741"/>
    <w:rsid w:val="001D5060"/>
    <w:rsid w:val="001D6FF5"/>
    <w:rsid w:val="001E2CCC"/>
    <w:rsid w:val="001E3C98"/>
    <w:rsid w:val="001E4B95"/>
    <w:rsid w:val="001E5B3F"/>
    <w:rsid w:val="001F2B19"/>
    <w:rsid w:val="001F3073"/>
    <w:rsid w:val="001F3E53"/>
    <w:rsid w:val="00217CD9"/>
    <w:rsid w:val="002201D2"/>
    <w:rsid w:val="00223897"/>
    <w:rsid w:val="002263FC"/>
    <w:rsid w:val="0023505C"/>
    <w:rsid w:val="002528A1"/>
    <w:rsid w:val="0026475D"/>
    <w:rsid w:val="00264D77"/>
    <w:rsid w:val="002770D5"/>
    <w:rsid w:val="002A72F4"/>
    <w:rsid w:val="002B3EA8"/>
    <w:rsid w:val="002B6387"/>
    <w:rsid w:val="002C3ED8"/>
    <w:rsid w:val="002C590E"/>
    <w:rsid w:val="002D061B"/>
    <w:rsid w:val="002D2160"/>
    <w:rsid w:val="002E399C"/>
    <w:rsid w:val="002E6589"/>
    <w:rsid w:val="002E7461"/>
    <w:rsid w:val="002F168B"/>
    <w:rsid w:val="002F36A4"/>
    <w:rsid w:val="003000D6"/>
    <w:rsid w:val="00307901"/>
    <w:rsid w:val="00307F3B"/>
    <w:rsid w:val="0031794F"/>
    <w:rsid w:val="003228E5"/>
    <w:rsid w:val="0033512E"/>
    <w:rsid w:val="00336812"/>
    <w:rsid w:val="00354AEC"/>
    <w:rsid w:val="003649F0"/>
    <w:rsid w:val="00366368"/>
    <w:rsid w:val="00367211"/>
    <w:rsid w:val="00370DD4"/>
    <w:rsid w:val="00381663"/>
    <w:rsid w:val="00383221"/>
    <w:rsid w:val="00387A7B"/>
    <w:rsid w:val="003909BA"/>
    <w:rsid w:val="00391307"/>
    <w:rsid w:val="00391A61"/>
    <w:rsid w:val="0039600D"/>
    <w:rsid w:val="003A238E"/>
    <w:rsid w:val="003A42D5"/>
    <w:rsid w:val="003A68C5"/>
    <w:rsid w:val="003A734A"/>
    <w:rsid w:val="003B16B6"/>
    <w:rsid w:val="003B3B1E"/>
    <w:rsid w:val="003D1024"/>
    <w:rsid w:val="003D17A5"/>
    <w:rsid w:val="003E001F"/>
    <w:rsid w:val="003E3D3F"/>
    <w:rsid w:val="003F26BE"/>
    <w:rsid w:val="00403295"/>
    <w:rsid w:val="00414DF6"/>
    <w:rsid w:val="004217DB"/>
    <w:rsid w:val="00427A94"/>
    <w:rsid w:val="00432844"/>
    <w:rsid w:val="00436E64"/>
    <w:rsid w:val="00437EA9"/>
    <w:rsid w:val="00445FE7"/>
    <w:rsid w:val="00450246"/>
    <w:rsid w:val="00450503"/>
    <w:rsid w:val="00451CE7"/>
    <w:rsid w:val="0045395D"/>
    <w:rsid w:val="00453D20"/>
    <w:rsid w:val="0045440C"/>
    <w:rsid w:val="00457BBA"/>
    <w:rsid w:val="00460A1A"/>
    <w:rsid w:val="004653C5"/>
    <w:rsid w:val="00466051"/>
    <w:rsid w:val="004912F0"/>
    <w:rsid w:val="00493E64"/>
    <w:rsid w:val="00494280"/>
    <w:rsid w:val="00495460"/>
    <w:rsid w:val="00496084"/>
    <w:rsid w:val="004A5A69"/>
    <w:rsid w:val="004A643D"/>
    <w:rsid w:val="004B426E"/>
    <w:rsid w:val="004C3767"/>
    <w:rsid w:val="004D7096"/>
    <w:rsid w:val="004E1205"/>
    <w:rsid w:val="004F0A55"/>
    <w:rsid w:val="004F0E6C"/>
    <w:rsid w:val="004F53A4"/>
    <w:rsid w:val="004F6F85"/>
    <w:rsid w:val="0051129D"/>
    <w:rsid w:val="00515778"/>
    <w:rsid w:val="00524D53"/>
    <w:rsid w:val="00526156"/>
    <w:rsid w:val="00534819"/>
    <w:rsid w:val="00540A6F"/>
    <w:rsid w:val="00541D7A"/>
    <w:rsid w:val="00552E52"/>
    <w:rsid w:val="00564ED5"/>
    <w:rsid w:val="0056625B"/>
    <w:rsid w:val="00566A80"/>
    <w:rsid w:val="00572380"/>
    <w:rsid w:val="00585F7F"/>
    <w:rsid w:val="00586875"/>
    <w:rsid w:val="00591847"/>
    <w:rsid w:val="005A06A6"/>
    <w:rsid w:val="005A3C65"/>
    <w:rsid w:val="005A4827"/>
    <w:rsid w:val="005A74A7"/>
    <w:rsid w:val="005A79E5"/>
    <w:rsid w:val="005B17F0"/>
    <w:rsid w:val="005C578F"/>
    <w:rsid w:val="005D19E5"/>
    <w:rsid w:val="005D3189"/>
    <w:rsid w:val="005E6B88"/>
    <w:rsid w:val="005F3140"/>
    <w:rsid w:val="0060112A"/>
    <w:rsid w:val="00601963"/>
    <w:rsid w:val="00604BB3"/>
    <w:rsid w:val="00611B4E"/>
    <w:rsid w:val="006124C1"/>
    <w:rsid w:val="00612B8C"/>
    <w:rsid w:val="006172A5"/>
    <w:rsid w:val="006173C1"/>
    <w:rsid w:val="00634D42"/>
    <w:rsid w:val="00640FF9"/>
    <w:rsid w:val="00643325"/>
    <w:rsid w:val="006437AE"/>
    <w:rsid w:val="00651F61"/>
    <w:rsid w:val="00664C1E"/>
    <w:rsid w:val="00666B0E"/>
    <w:rsid w:val="006678AB"/>
    <w:rsid w:val="00672582"/>
    <w:rsid w:val="00687947"/>
    <w:rsid w:val="00691030"/>
    <w:rsid w:val="0069219E"/>
    <w:rsid w:val="006921D3"/>
    <w:rsid w:val="006A320C"/>
    <w:rsid w:val="006B2FCB"/>
    <w:rsid w:val="006B2FDB"/>
    <w:rsid w:val="006C024F"/>
    <w:rsid w:val="006C66E3"/>
    <w:rsid w:val="006D2EDB"/>
    <w:rsid w:val="006D7E0B"/>
    <w:rsid w:val="006F15E2"/>
    <w:rsid w:val="0070765B"/>
    <w:rsid w:val="00721DAC"/>
    <w:rsid w:val="0072567A"/>
    <w:rsid w:val="007304ED"/>
    <w:rsid w:val="0073075B"/>
    <w:rsid w:val="0073725A"/>
    <w:rsid w:val="00741B90"/>
    <w:rsid w:val="007635BD"/>
    <w:rsid w:val="00766BD1"/>
    <w:rsid w:val="00770441"/>
    <w:rsid w:val="007777DF"/>
    <w:rsid w:val="007857CC"/>
    <w:rsid w:val="00790D09"/>
    <w:rsid w:val="00794A43"/>
    <w:rsid w:val="00795D53"/>
    <w:rsid w:val="007A02AF"/>
    <w:rsid w:val="007A1105"/>
    <w:rsid w:val="007B1B48"/>
    <w:rsid w:val="007B22AC"/>
    <w:rsid w:val="007B2615"/>
    <w:rsid w:val="007B7467"/>
    <w:rsid w:val="007C749E"/>
    <w:rsid w:val="007E3DD3"/>
    <w:rsid w:val="007F1872"/>
    <w:rsid w:val="007F5C6E"/>
    <w:rsid w:val="00805471"/>
    <w:rsid w:val="00810307"/>
    <w:rsid w:val="0081305F"/>
    <w:rsid w:val="00813B89"/>
    <w:rsid w:val="00814A2D"/>
    <w:rsid w:val="00816778"/>
    <w:rsid w:val="0083304E"/>
    <w:rsid w:val="00846412"/>
    <w:rsid w:val="00853376"/>
    <w:rsid w:val="0085438D"/>
    <w:rsid w:val="00870007"/>
    <w:rsid w:val="00873037"/>
    <w:rsid w:val="00877596"/>
    <w:rsid w:val="00882791"/>
    <w:rsid w:val="008B5040"/>
    <w:rsid w:val="008B5FA9"/>
    <w:rsid w:val="008B7C17"/>
    <w:rsid w:val="008D2FA9"/>
    <w:rsid w:val="008D4EDB"/>
    <w:rsid w:val="008D7B16"/>
    <w:rsid w:val="008E7CED"/>
    <w:rsid w:val="008E7CEF"/>
    <w:rsid w:val="00905009"/>
    <w:rsid w:val="009079B9"/>
    <w:rsid w:val="0092508A"/>
    <w:rsid w:val="009261FE"/>
    <w:rsid w:val="00935027"/>
    <w:rsid w:val="0094665B"/>
    <w:rsid w:val="00956895"/>
    <w:rsid w:val="009568A8"/>
    <w:rsid w:val="00956FE6"/>
    <w:rsid w:val="009575DA"/>
    <w:rsid w:val="00957681"/>
    <w:rsid w:val="00965830"/>
    <w:rsid w:val="00965925"/>
    <w:rsid w:val="00965ED5"/>
    <w:rsid w:val="00967F30"/>
    <w:rsid w:val="00971448"/>
    <w:rsid w:val="00976138"/>
    <w:rsid w:val="00976F1D"/>
    <w:rsid w:val="00980A77"/>
    <w:rsid w:val="009B1D65"/>
    <w:rsid w:val="009C31BC"/>
    <w:rsid w:val="009C3215"/>
    <w:rsid w:val="009C579E"/>
    <w:rsid w:val="009C7E31"/>
    <w:rsid w:val="009D41E9"/>
    <w:rsid w:val="009D7705"/>
    <w:rsid w:val="009E12FA"/>
    <w:rsid w:val="009E1BC3"/>
    <w:rsid w:val="009E3DA2"/>
    <w:rsid w:val="009E5BBF"/>
    <w:rsid w:val="009E799E"/>
    <w:rsid w:val="009F2087"/>
    <w:rsid w:val="00A055D4"/>
    <w:rsid w:val="00A14CB3"/>
    <w:rsid w:val="00A24523"/>
    <w:rsid w:val="00A27150"/>
    <w:rsid w:val="00A44A14"/>
    <w:rsid w:val="00A46D9E"/>
    <w:rsid w:val="00A548B1"/>
    <w:rsid w:val="00A57801"/>
    <w:rsid w:val="00A715A6"/>
    <w:rsid w:val="00A75BD8"/>
    <w:rsid w:val="00A92696"/>
    <w:rsid w:val="00AB2DD8"/>
    <w:rsid w:val="00AB6451"/>
    <w:rsid w:val="00AC12D6"/>
    <w:rsid w:val="00AC237D"/>
    <w:rsid w:val="00AC28A9"/>
    <w:rsid w:val="00AD226E"/>
    <w:rsid w:val="00AE2106"/>
    <w:rsid w:val="00AE31FB"/>
    <w:rsid w:val="00AE494E"/>
    <w:rsid w:val="00B13082"/>
    <w:rsid w:val="00B13AB3"/>
    <w:rsid w:val="00B201C3"/>
    <w:rsid w:val="00B26DD9"/>
    <w:rsid w:val="00B3722B"/>
    <w:rsid w:val="00B37315"/>
    <w:rsid w:val="00B53B1C"/>
    <w:rsid w:val="00B56F8C"/>
    <w:rsid w:val="00B61F98"/>
    <w:rsid w:val="00B76DE8"/>
    <w:rsid w:val="00B85A8E"/>
    <w:rsid w:val="00B93879"/>
    <w:rsid w:val="00BA174B"/>
    <w:rsid w:val="00BA1DA8"/>
    <w:rsid w:val="00BB327F"/>
    <w:rsid w:val="00BC46F4"/>
    <w:rsid w:val="00BD68AB"/>
    <w:rsid w:val="00BE3519"/>
    <w:rsid w:val="00BE3973"/>
    <w:rsid w:val="00BE6ADE"/>
    <w:rsid w:val="00BF60B4"/>
    <w:rsid w:val="00BF6706"/>
    <w:rsid w:val="00C01C4C"/>
    <w:rsid w:val="00C06652"/>
    <w:rsid w:val="00C229F8"/>
    <w:rsid w:val="00C40957"/>
    <w:rsid w:val="00C42A8F"/>
    <w:rsid w:val="00C44B77"/>
    <w:rsid w:val="00C525B7"/>
    <w:rsid w:val="00C67008"/>
    <w:rsid w:val="00C80408"/>
    <w:rsid w:val="00C857B7"/>
    <w:rsid w:val="00C86BD4"/>
    <w:rsid w:val="00C9392D"/>
    <w:rsid w:val="00C96F84"/>
    <w:rsid w:val="00CA4547"/>
    <w:rsid w:val="00CB3902"/>
    <w:rsid w:val="00CB6377"/>
    <w:rsid w:val="00CC44CE"/>
    <w:rsid w:val="00CD18F8"/>
    <w:rsid w:val="00CD4A52"/>
    <w:rsid w:val="00CD7FA9"/>
    <w:rsid w:val="00CE74F2"/>
    <w:rsid w:val="00D00B28"/>
    <w:rsid w:val="00D0786E"/>
    <w:rsid w:val="00D3505E"/>
    <w:rsid w:val="00D35EAE"/>
    <w:rsid w:val="00D45BFA"/>
    <w:rsid w:val="00D5785A"/>
    <w:rsid w:val="00D57B1F"/>
    <w:rsid w:val="00D715B3"/>
    <w:rsid w:val="00D729CC"/>
    <w:rsid w:val="00D77251"/>
    <w:rsid w:val="00D80394"/>
    <w:rsid w:val="00D9141F"/>
    <w:rsid w:val="00D976C4"/>
    <w:rsid w:val="00DA24C4"/>
    <w:rsid w:val="00DB33B0"/>
    <w:rsid w:val="00DC2319"/>
    <w:rsid w:val="00DC457E"/>
    <w:rsid w:val="00DC72E0"/>
    <w:rsid w:val="00DE0D07"/>
    <w:rsid w:val="00DE744E"/>
    <w:rsid w:val="00DF18E8"/>
    <w:rsid w:val="00DF25BF"/>
    <w:rsid w:val="00DF42A7"/>
    <w:rsid w:val="00DF7F56"/>
    <w:rsid w:val="00E114DE"/>
    <w:rsid w:val="00E11DBA"/>
    <w:rsid w:val="00E14421"/>
    <w:rsid w:val="00E1562F"/>
    <w:rsid w:val="00E3079E"/>
    <w:rsid w:val="00E31DD3"/>
    <w:rsid w:val="00E327FB"/>
    <w:rsid w:val="00E4085D"/>
    <w:rsid w:val="00E44727"/>
    <w:rsid w:val="00E44EB1"/>
    <w:rsid w:val="00E5102C"/>
    <w:rsid w:val="00E57205"/>
    <w:rsid w:val="00E85E71"/>
    <w:rsid w:val="00E94B1A"/>
    <w:rsid w:val="00EA633B"/>
    <w:rsid w:val="00EB0B8E"/>
    <w:rsid w:val="00EB1428"/>
    <w:rsid w:val="00EB277D"/>
    <w:rsid w:val="00EB2D06"/>
    <w:rsid w:val="00EC033A"/>
    <w:rsid w:val="00EC6D15"/>
    <w:rsid w:val="00ED7CE9"/>
    <w:rsid w:val="00EF1B00"/>
    <w:rsid w:val="00EF1F69"/>
    <w:rsid w:val="00EF6DB3"/>
    <w:rsid w:val="00F034C0"/>
    <w:rsid w:val="00F1186F"/>
    <w:rsid w:val="00F43A0E"/>
    <w:rsid w:val="00F47037"/>
    <w:rsid w:val="00F5190A"/>
    <w:rsid w:val="00F54312"/>
    <w:rsid w:val="00F65F9E"/>
    <w:rsid w:val="00F76B74"/>
    <w:rsid w:val="00F879D9"/>
    <w:rsid w:val="00F95CD7"/>
    <w:rsid w:val="00F9776A"/>
    <w:rsid w:val="00FB508C"/>
    <w:rsid w:val="00FB5854"/>
    <w:rsid w:val="00FC4313"/>
    <w:rsid w:val="00FC4D0B"/>
    <w:rsid w:val="00FE1773"/>
    <w:rsid w:val="00FE4015"/>
    <w:rsid w:val="00FE4181"/>
    <w:rsid w:val="00FF36FE"/>
    <w:rsid w:val="00FF5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264027"/>
  <w15:chartTrackingRefBased/>
  <w15:docId w15:val="{BF263838-17AE-44DA-BC11-FC3290853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870007"/>
    <w:rPr>
      <w:color w:val="0563C1"/>
      <w:u w:val="single"/>
    </w:rPr>
  </w:style>
  <w:style w:type="table" w:styleId="1">
    <w:name w:val="Plain Table 1"/>
    <w:basedOn w:val="a1"/>
    <w:uiPriority w:val="41"/>
    <w:rsid w:val="0087000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4">
    <w:name w:val="Table Grid"/>
    <w:basedOn w:val="a1"/>
    <w:uiPriority w:val="39"/>
    <w:rsid w:val="008700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0">
    <w:name w:val="Grid Table 1 Light"/>
    <w:basedOn w:val="a1"/>
    <w:uiPriority w:val="46"/>
    <w:rsid w:val="0087000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4-5">
    <w:name w:val="Grid Table 4 Accent 5"/>
    <w:basedOn w:val="a1"/>
    <w:uiPriority w:val="49"/>
    <w:rsid w:val="0087000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a5">
    <w:name w:val="Unresolved Mention"/>
    <w:basedOn w:val="a0"/>
    <w:uiPriority w:val="99"/>
    <w:semiHidden/>
    <w:unhideWhenUsed/>
    <w:rsid w:val="009F2087"/>
    <w:rPr>
      <w:color w:val="605E5C"/>
      <w:shd w:val="clear" w:color="auto" w:fill="E1DFDD"/>
    </w:rPr>
  </w:style>
  <w:style w:type="paragraph" w:styleId="a6">
    <w:name w:val="List Paragraph"/>
    <w:basedOn w:val="a"/>
    <w:uiPriority w:val="34"/>
    <w:qFormat/>
    <w:rsid w:val="00177CF0"/>
    <w:pPr>
      <w:ind w:leftChars="400" w:left="800"/>
    </w:pPr>
  </w:style>
  <w:style w:type="paragraph" w:styleId="a7">
    <w:name w:val="header"/>
    <w:basedOn w:val="a"/>
    <w:link w:val="Char"/>
    <w:uiPriority w:val="99"/>
    <w:unhideWhenUsed/>
    <w:rsid w:val="0084641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7"/>
    <w:uiPriority w:val="99"/>
    <w:rsid w:val="00846412"/>
  </w:style>
  <w:style w:type="paragraph" w:styleId="a8">
    <w:name w:val="footer"/>
    <w:basedOn w:val="a"/>
    <w:link w:val="Char0"/>
    <w:uiPriority w:val="99"/>
    <w:unhideWhenUsed/>
    <w:rsid w:val="0084641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8"/>
    <w:uiPriority w:val="99"/>
    <w:rsid w:val="00846412"/>
  </w:style>
  <w:style w:type="character" w:styleId="a9">
    <w:name w:val="FollowedHyperlink"/>
    <w:basedOn w:val="a0"/>
    <w:uiPriority w:val="99"/>
    <w:semiHidden/>
    <w:unhideWhenUsed/>
    <w:rsid w:val="005B17F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214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github.com/mac999/transformer" TargetMode="External"/><Relationship Id="rId21" Type="http://schemas.openxmlformats.org/officeDocument/2006/relationships/hyperlink" Target="https://medium.com/@laputa99999/creating-3d-data-visualizations-with-p5-python-7933d5b3a59f" TargetMode="External"/><Relationship Id="rId34" Type="http://schemas.openxmlformats.org/officeDocument/2006/relationships/hyperlink" Target="https://daddynkidsmakers.blogspot.com/2024/07/llm.html" TargetMode="External"/><Relationship Id="rId42" Type="http://schemas.openxmlformats.org/officeDocument/2006/relationships/hyperlink" Target="https://daddynkidsmakers.blogspot.com/2025/01/langchain_3.html" TargetMode="External"/><Relationship Id="rId47" Type="http://schemas.openxmlformats.org/officeDocument/2006/relationships/hyperlink" Target="https://daddynkidsmakers.blogspot.com/2024/05/rag.html" TargetMode="External"/><Relationship Id="rId50" Type="http://schemas.openxmlformats.org/officeDocument/2006/relationships/hyperlink" Target="https://daddynkidsmakers.blogspot.com/2025/04/gradio-html.html" TargetMode="External"/><Relationship Id="rId55" Type="http://schemas.openxmlformats.org/officeDocument/2006/relationships/hyperlink" Target="https://daddynkidsmakers.blogspot.com/2024/02/github-copilot-ai.html" TargetMode="External"/><Relationship Id="rId63" Type="http://schemas.openxmlformats.org/officeDocument/2006/relationships/hyperlink" Target="https://github.com/mac999/geo-llm-agent-dashboard" TargetMode="External"/><Relationship Id="rId68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daddynkidsmakers.blogspot.com/2024/06/nlp.html" TargetMode="External"/><Relationship Id="rId29" Type="http://schemas.openxmlformats.org/officeDocument/2006/relationships/hyperlink" Target="https://daddynkidsmakers.blogspot.com/2023/04/blog-post.html" TargetMode="External"/><Relationship Id="rId11" Type="http://schemas.openxmlformats.org/officeDocument/2006/relationships/hyperlink" Target="https://daddynkidsmakers.blogspot.com/2024/06/nlp.html" TargetMode="External"/><Relationship Id="rId24" Type="http://schemas.openxmlformats.org/officeDocument/2006/relationships/hyperlink" Target="https://github.com/mac999/LLM-RAG-Agent-Tutorial/tree/main/2-2.genai-prompt/prompt-practice" TargetMode="External"/><Relationship Id="rId32" Type="http://schemas.openxmlformats.org/officeDocument/2006/relationships/hyperlink" Target="https://daddynkidsmakers.blogspot.com/2024/06/llm_16.html" TargetMode="External"/><Relationship Id="rId37" Type="http://schemas.openxmlformats.org/officeDocument/2006/relationships/hyperlink" Target="https://github.com/mac999/LLM-RAG-Agent-Tutorial/tree/main/3-2.finetuning" TargetMode="External"/><Relationship Id="rId40" Type="http://schemas.openxmlformats.org/officeDocument/2006/relationships/hyperlink" Target="https://daddynkidsmakers.blogspot.com/2024/02/llava-ai.html" TargetMode="External"/><Relationship Id="rId45" Type="http://schemas.openxmlformats.org/officeDocument/2006/relationships/hyperlink" Target="https://daddynkidsmakers.blogspot.com/2024/06/llm-rag-chroma.html" TargetMode="External"/><Relationship Id="rId53" Type="http://schemas.openxmlformats.org/officeDocument/2006/relationships/hyperlink" Target="https://www.namecheap.com/" TargetMode="External"/><Relationship Id="rId58" Type="http://schemas.openxmlformats.org/officeDocument/2006/relationships/hyperlink" Target="https://daddynkidsmakers.blogspot.com/2024/11/llm.html" TargetMode="External"/><Relationship Id="rId66" Type="http://schemas.openxmlformats.org/officeDocument/2006/relationships/hyperlink" Target="https://www.youtube.com/watch?v=vpRkAoCqX3o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daddynkidsmakers.blogspot.com/2025/04/gemini-mcp.html" TargetMode="External"/><Relationship Id="rId19" Type="http://schemas.openxmlformats.org/officeDocument/2006/relationships/hyperlink" Target="https://daddynkidsmakers.blogspot.com/2024/02/ai-stable-diffusion.html" TargetMode="External"/><Relationship Id="rId14" Type="http://schemas.openxmlformats.org/officeDocument/2006/relationships/hyperlink" Target="https://github.com/rania-hossam/LLAMA_FROM_SCRATCH_PYTORCH/tree/master/pytorch-llama-main" TargetMode="External"/><Relationship Id="rId22" Type="http://schemas.openxmlformats.org/officeDocument/2006/relationships/hyperlink" Target="https://github.com/mac999/gen_ai_gpt" TargetMode="External"/><Relationship Id="rId27" Type="http://schemas.openxmlformats.org/officeDocument/2006/relationships/hyperlink" Target="https://daddynkidsmakers.blogspot.com/2025/03/deep-seek.html" TargetMode="External"/><Relationship Id="rId30" Type="http://schemas.openxmlformats.org/officeDocument/2006/relationships/hyperlink" Target="https://daddynkidsmakers.blogspot.com/2023/10/ai.html" TargetMode="External"/><Relationship Id="rId35" Type="http://schemas.openxmlformats.org/officeDocument/2006/relationships/hyperlink" Target="https://daddynkidsmakers.blogspot.com/2025/01/llm-bim-llm.html" TargetMode="External"/><Relationship Id="rId43" Type="http://schemas.openxmlformats.org/officeDocument/2006/relationships/hyperlink" Target="https://github.com/mac999/LLM-RAG-Agent-Tutorial/tree/main/4-1.langchain" TargetMode="External"/><Relationship Id="rId48" Type="http://schemas.openxmlformats.org/officeDocument/2006/relationships/hyperlink" Target="https://medium.com/@laputa99999/effective-and-simplified-llm-function-call-for-ai-agent-development-6ccd6e44a191" TargetMode="External"/><Relationship Id="rId56" Type="http://schemas.openxmlformats.org/officeDocument/2006/relationships/hyperlink" Target="https://daddynkidsmakers.blogspot.com/2024/12/pdf-web.html" TargetMode="External"/><Relationship Id="rId64" Type="http://schemas.openxmlformats.org/officeDocument/2006/relationships/hyperlink" Target="https://github.com/mac999/BIM_LLM_code_agent" TargetMode="External"/><Relationship Id="rId8" Type="http://schemas.openxmlformats.org/officeDocument/2006/relationships/hyperlink" Target="https://github.com/mac999/LLM-RAG-Agent-Tutorial" TargetMode="External"/><Relationship Id="rId51" Type="http://schemas.openxmlformats.org/officeDocument/2006/relationships/hyperlink" Target="https://daddynkidsmakers.blogspot.com/2024/10/flyio.html" TargetMode="External"/><Relationship Id="rId3" Type="http://schemas.openxmlformats.org/officeDocument/2006/relationships/styles" Target="styles.xml"/><Relationship Id="rId12" Type="http://schemas.openxmlformats.org/officeDocument/2006/relationships/hyperlink" Target="https://github.com/pytorch/pytorch" TargetMode="External"/><Relationship Id="rId17" Type="http://schemas.openxmlformats.org/officeDocument/2006/relationships/hyperlink" Target="https://daddynkidsmakers.blogspot.com/2024/03/blog-post_21.html" TargetMode="External"/><Relationship Id="rId25" Type="http://schemas.openxmlformats.org/officeDocument/2006/relationships/hyperlink" Target="https://github.com/mac999/LLM-RAG-Agent-Tutorial/tree/main/2-3.deep-tranformer" TargetMode="External"/><Relationship Id="rId33" Type="http://schemas.openxmlformats.org/officeDocument/2006/relationships/hyperlink" Target="https://daddynkidsmakers.blogspot.com/2024/06/lora-llama3.html" TargetMode="External"/><Relationship Id="rId38" Type="http://schemas.openxmlformats.org/officeDocument/2006/relationships/hyperlink" Target="https://medium.com/data-science-in-your-pocket/llm-evaluation-metrics-explained-af14f26536d2" TargetMode="External"/><Relationship Id="rId46" Type="http://schemas.openxmlformats.org/officeDocument/2006/relationships/hyperlink" Target="https://daddynkidsmakers.blogspot.com/2024/05/neo4j.html" TargetMode="External"/><Relationship Id="rId59" Type="http://schemas.openxmlformats.org/officeDocument/2006/relationships/hyperlink" Target="https://daddynkidsmakers.blogspot.com/2025/03/ai-mcp.html" TargetMode="External"/><Relationship Id="rId67" Type="http://schemas.openxmlformats.org/officeDocument/2006/relationships/fontTable" Target="fontTable.xml"/><Relationship Id="rId20" Type="http://schemas.openxmlformats.org/officeDocument/2006/relationships/hyperlink" Target="https://github.com/mac999/LLM-RAG-Agent-Tutorial/blob/main/2-2.genai-prompt/gen-ai-prompt-engineering.pdf" TargetMode="External"/><Relationship Id="rId41" Type="http://schemas.openxmlformats.org/officeDocument/2006/relationships/hyperlink" Target="https://daddynkidsmakers.blogspot.com/2024/04/blog-post_21.html" TargetMode="External"/><Relationship Id="rId54" Type="http://schemas.openxmlformats.org/officeDocument/2006/relationships/hyperlink" Target="https://daddynkidsmakers.blogspot.com/2024/09/webui-ollama.html" TargetMode="External"/><Relationship Id="rId62" Type="http://schemas.openxmlformats.org/officeDocument/2006/relationships/hyperlink" Target="https://daddynkidsmakers.blogspot.com/2025/03/manus-ai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daddynkidsmakers.blogspot.com/2024/04/blog-post.html" TargetMode="External"/><Relationship Id="rId23" Type="http://schemas.openxmlformats.org/officeDocument/2006/relationships/hyperlink" Target="https://github.com/mac999/llm-media-art-demo" TargetMode="External"/><Relationship Id="rId28" Type="http://schemas.openxmlformats.org/officeDocument/2006/relationships/hyperlink" Target="https://daddynkidsmakers.blogspot.com/2023/04/pdf.html" TargetMode="External"/><Relationship Id="rId36" Type="http://schemas.openxmlformats.org/officeDocument/2006/relationships/hyperlink" Target="https://huggingface.co/mac999/earthwork-net-model" TargetMode="External"/><Relationship Id="rId49" Type="http://schemas.openxmlformats.org/officeDocument/2006/relationships/hyperlink" Target="https://daddynkidsmakers.blogspot.com/2025/01/gradio-langchain.html" TargetMode="External"/><Relationship Id="rId57" Type="http://schemas.openxmlformats.org/officeDocument/2006/relationships/hyperlink" Target="https://news.ycombinator.com/item?id=40739982" TargetMode="External"/><Relationship Id="rId10" Type="http://schemas.openxmlformats.org/officeDocument/2006/relationships/hyperlink" Target="https://pytorch.org/tutorials" TargetMode="External"/><Relationship Id="rId31" Type="http://schemas.openxmlformats.org/officeDocument/2006/relationships/hyperlink" Target="https://daddynkidsmakers.blogspot.com/2024/02/blog-post_6.html" TargetMode="External"/><Relationship Id="rId44" Type="http://schemas.openxmlformats.org/officeDocument/2006/relationships/hyperlink" Target="https://daddynkidsmakers.blogspot.com/2023/10/chatgpt-langchain.html" TargetMode="External"/><Relationship Id="rId52" Type="http://schemas.openxmlformats.org/officeDocument/2006/relationships/hyperlink" Target="https://stripe.com/" TargetMode="External"/><Relationship Id="rId60" Type="http://schemas.openxmlformats.org/officeDocument/2006/relationships/hyperlink" Target="https://modelcontextprotocol.io/quickstart/user" TargetMode="External"/><Relationship Id="rId65" Type="http://schemas.openxmlformats.org/officeDocument/2006/relationships/hyperlink" Target="https://medium.com/@laputa99999/using-open-source-models-with-blender-for-ai-assisted-3d-modeling-comparative-study-with-openai-9848209f93b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addynkidsmakers.blogspot.com/2023/12/blog-post.html" TargetMode="External"/><Relationship Id="rId13" Type="http://schemas.openxmlformats.org/officeDocument/2006/relationships/hyperlink" Target="https://daddynkidsmakers.blogspot.com/2024/02/llama-2.html" TargetMode="External"/><Relationship Id="rId18" Type="http://schemas.openxmlformats.org/officeDocument/2006/relationships/hyperlink" Target="https://daddynkidsmakers.blogspot.com/2024/02/stable-diffusion.html" TargetMode="External"/><Relationship Id="rId39" Type="http://schemas.openxmlformats.org/officeDocument/2006/relationships/hyperlink" Target="https://daddynkidsmakers.blogspot.com/2024/02/clip.html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9B06BC-D6D1-49B4-AB45-71F9F9A5C9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4</TotalTime>
  <Pages>4</Pages>
  <Words>1527</Words>
  <Characters>8704</Characters>
  <Application>Microsoft Office Word</Application>
  <DocSecurity>0</DocSecurity>
  <Lines>72</Lines>
  <Paragraphs>2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</dc:creator>
  <cp:keywords/>
  <dc:description/>
  <cp:lastModifiedBy>KS</cp:lastModifiedBy>
  <cp:revision>374</cp:revision>
  <dcterms:created xsi:type="dcterms:W3CDTF">2025-04-19T11:56:00Z</dcterms:created>
  <dcterms:modified xsi:type="dcterms:W3CDTF">2025-05-03T09:31:00Z</dcterms:modified>
</cp:coreProperties>
</file>